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0BC27" w14:textId="77777777" w:rsidR="00DF5714" w:rsidRPr="008878FD" w:rsidRDefault="00DF5714" w:rsidP="00DF5714">
      <w:pPr>
        <w:spacing w:after="0" w:line="240" w:lineRule="auto"/>
        <w:jc w:val="center"/>
        <w:rPr>
          <w:rFonts w:ascii="Roboto Light" w:hAnsi="Roboto Light" w:cs="Arial"/>
          <w:b/>
          <w:bCs/>
          <w:sz w:val="24"/>
          <w:szCs w:val="24"/>
        </w:rPr>
      </w:pPr>
      <w:r w:rsidRPr="008878FD">
        <w:rPr>
          <w:rFonts w:ascii="Roboto Light" w:hAnsi="Roboto Light" w:cs="Arial"/>
          <w:b/>
          <w:bCs/>
          <w:i/>
          <w:iCs/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C238E45" wp14:editId="72DA9F30">
            <wp:simplePos x="0" y="0"/>
            <wp:positionH relativeFrom="margin">
              <wp:posOffset>4673600</wp:posOffset>
            </wp:positionH>
            <wp:positionV relativeFrom="paragraph">
              <wp:posOffset>0</wp:posOffset>
            </wp:positionV>
            <wp:extent cx="1955800" cy="523240"/>
            <wp:effectExtent l="0" t="0" r="6350" b="0"/>
            <wp:wrapTight wrapText="bothSides">
              <wp:wrapPolygon edited="0">
                <wp:start x="0" y="0"/>
                <wp:lineTo x="0" y="20447"/>
                <wp:lineTo x="21460" y="20447"/>
                <wp:lineTo x="2146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5800" cy="523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878FD">
        <w:rPr>
          <w:rFonts w:ascii="Roboto Light" w:hAnsi="Roboto Light" w:cs="Arial"/>
          <w:b/>
          <w:bCs/>
          <w:sz w:val="24"/>
          <w:szCs w:val="24"/>
        </w:rPr>
        <w:t xml:space="preserve">Assessing individual/group competency </w:t>
      </w:r>
    </w:p>
    <w:p w14:paraId="0ECA43E7" w14:textId="423831F1" w:rsidR="00DF5714" w:rsidRPr="008878FD" w:rsidRDefault="00DF5714" w:rsidP="00DF5714">
      <w:pPr>
        <w:spacing w:after="0" w:line="240" w:lineRule="auto"/>
        <w:jc w:val="center"/>
        <w:rPr>
          <w:rFonts w:ascii="Roboto Light" w:hAnsi="Roboto Light" w:cs="Arial"/>
          <w:b/>
          <w:bCs/>
          <w:sz w:val="24"/>
          <w:szCs w:val="24"/>
        </w:rPr>
      </w:pPr>
      <w:r w:rsidRPr="008878FD">
        <w:rPr>
          <w:rFonts w:ascii="Roboto Light" w:hAnsi="Roboto Light" w:cs="Arial"/>
          <w:b/>
          <w:bCs/>
          <w:sz w:val="24"/>
          <w:szCs w:val="24"/>
        </w:rPr>
        <w:t>with the AMPJP Formation Framework</w:t>
      </w:r>
    </w:p>
    <w:p w14:paraId="4919EA5A" w14:textId="6346686F" w:rsidR="00F57F26" w:rsidRPr="008878FD" w:rsidRDefault="00F420E3" w:rsidP="00E554F2">
      <w:pPr>
        <w:spacing w:after="0" w:line="240" w:lineRule="auto"/>
        <w:jc w:val="center"/>
        <w:rPr>
          <w:rFonts w:ascii="Roboto Light" w:hAnsi="Roboto Light" w:cs="Arial"/>
          <w:i/>
          <w:iCs/>
          <w:sz w:val="18"/>
          <w:szCs w:val="18"/>
        </w:rPr>
      </w:pPr>
      <w:r w:rsidRPr="008878FD">
        <w:rPr>
          <w:rFonts w:ascii="Roboto Light" w:hAnsi="Roboto Light" w:cs="Arial"/>
          <w:i/>
          <w:iCs/>
          <w:sz w:val="18"/>
          <w:szCs w:val="18"/>
        </w:rPr>
        <w:t>(</w:t>
      </w:r>
      <w:r w:rsidR="00C07867" w:rsidRPr="008878FD">
        <w:rPr>
          <w:rFonts w:ascii="Roboto Light" w:hAnsi="Roboto Light" w:cs="Arial"/>
          <w:i/>
          <w:iCs/>
          <w:sz w:val="18"/>
          <w:szCs w:val="18"/>
        </w:rPr>
        <w:t>01 June 2021)</w:t>
      </w:r>
    </w:p>
    <w:p w14:paraId="44F06D22" w14:textId="77777777" w:rsidR="005E32D1" w:rsidRPr="00A73554" w:rsidRDefault="005E32D1" w:rsidP="00BA035F">
      <w:pPr>
        <w:spacing w:after="0" w:line="240" w:lineRule="auto"/>
        <w:rPr>
          <w:rFonts w:ascii="Arial" w:hAnsi="Arial" w:cs="Arial"/>
          <w:b/>
          <w:bCs/>
          <w:sz w:val="10"/>
          <w:szCs w:val="10"/>
        </w:rPr>
      </w:pPr>
    </w:p>
    <w:tbl>
      <w:tblPr>
        <w:tblStyle w:val="TableGrid"/>
        <w:tblW w:w="10683" w:type="dxa"/>
        <w:tblLayout w:type="fixed"/>
        <w:tblLook w:val="04A0" w:firstRow="1" w:lastRow="0" w:firstColumn="1" w:lastColumn="0" w:noHBand="0" w:noVBand="1"/>
      </w:tblPr>
      <w:tblGrid>
        <w:gridCol w:w="846"/>
        <w:gridCol w:w="8561"/>
        <w:gridCol w:w="1276"/>
      </w:tblGrid>
      <w:tr w:rsidR="004635B8" w:rsidRPr="00553697" w14:paraId="462F306C" w14:textId="77777777" w:rsidTr="00E554F2">
        <w:tc>
          <w:tcPr>
            <w:tcW w:w="846" w:type="dxa"/>
            <w:vAlign w:val="center"/>
          </w:tcPr>
          <w:p w14:paraId="46F71DBF" w14:textId="77777777" w:rsidR="004635B8" w:rsidRPr="008878FD" w:rsidRDefault="004635B8" w:rsidP="004648DA">
            <w:pPr>
              <w:jc w:val="center"/>
              <w:rPr>
                <w:rFonts w:ascii="Roboto Light" w:hAnsi="Roboto Light"/>
                <w:b/>
                <w:i/>
                <w:sz w:val="20"/>
                <w:szCs w:val="20"/>
              </w:rPr>
            </w:pPr>
          </w:p>
        </w:tc>
        <w:tc>
          <w:tcPr>
            <w:tcW w:w="8561" w:type="dxa"/>
            <w:vAlign w:val="center"/>
          </w:tcPr>
          <w:p w14:paraId="113D0261" w14:textId="77777777" w:rsidR="004635B8" w:rsidRPr="008878FD" w:rsidRDefault="004635B8" w:rsidP="00834A0F">
            <w:pPr>
              <w:jc w:val="center"/>
              <w:rPr>
                <w:rFonts w:ascii="Roboto Light" w:hAnsi="Roboto Light"/>
                <w:sz w:val="20"/>
                <w:szCs w:val="20"/>
              </w:rPr>
            </w:pPr>
            <w:r w:rsidRPr="008878FD">
              <w:rPr>
                <w:rFonts w:ascii="Roboto Light" w:hAnsi="Roboto Light"/>
                <w:b/>
                <w:bCs/>
                <w:i/>
                <w:iCs/>
                <w:sz w:val="20"/>
                <w:szCs w:val="20"/>
              </w:rPr>
              <w:t>Key knowledge/ competency</w:t>
            </w:r>
          </w:p>
        </w:tc>
        <w:tc>
          <w:tcPr>
            <w:tcW w:w="1276" w:type="dxa"/>
            <w:vAlign w:val="center"/>
          </w:tcPr>
          <w:p w14:paraId="6C90FC7B" w14:textId="77777777" w:rsidR="004635B8" w:rsidRPr="008878FD" w:rsidRDefault="004635B8" w:rsidP="00834A0F">
            <w:pPr>
              <w:pStyle w:val="Default"/>
              <w:ind w:left="-113" w:right="-103"/>
              <w:jc w:val="center"/>
              <w:rPr>
                <w:rFonts w:ascii="Roboto Light" w:hAnsi="Roboto Light" w:cs="Arial"/>
                <w:b/>
                <w:bCs/>
                <w:sz w:val="20"/>
                <w:szCs w:val="20"/>
              </w:rPr>
            </w:pPr>
            <w:r w:rsidRPr="008878FD">
              <w:rPr>
                <w:rFonts w:ascii="Roboto Light" w:hAnsi="Roboto Light" w:cs="Arial"/>
                <w:b/>
                <w:bCs/>
                <w:sz w:val="20"/>
                <w:szCs w:val="20"/>
              </w:rPr>
              <w:t>Self-assessment</w:t>
            </w:r>
          </w:p>
          <w:p w14:paraId="1132F233" w14:textId="77777777" w:rsidR="004635B8" w:rsidRPr="008878FD" w:rsidRDefault="004635B8" w:rsidP="00834A0F">
            <w:pPr>
              <w:pStyle w:val="Default"/>
              <w:rPr>
                <w:rFonts w:ascii="Roboto Light" w:hAnsi="Roboto Light" w:cs="Arial"/>
                <w:i/>
                <w:iCs/>
                <w:sz w:val="14"/>
                <w:szCs w:val="14"/>
              </w:rPr>
            </w:pPr>
            <w:r w:rsidRPr="008878FD">
              <w:rPr>
                <w:rFonts w:ascii="Roboto Light" w:hAnsi="Roboto Light" w:cs="Arial"/>
                <w:i/>
                <w:iCs/>
                <w:sz w:val="14"/>
                <w:szCs w:val="14"/>
              </w:rPr>
              <w:t xml:space="preserve">0 = Unfamiliar; </w:t>
            </w:r>
          </w:p>
          <w:p w14:paraId="6A823736" w14:textId="77777777" w:rsidR="004635B8" w:rsidRPr="008878FD" w:rsidRDefault="004635B8" w:rsidP="00834A0F">
            <w:pPr>
              <w:pStyle w:val="Default"/>
              <w:rPr>
                <w:rFonts w:ascii="Roboto Light" w:hAnsi="Roboto Light" w:cs="Arial"/>
                <w:i/>
                <w:iCs/>
                <w:sz w:val="14"/>
                <w:szCs w:val="14"/>
              </w:rPr>
            </w:pPr>
            <w:r w:rsidRPr="008878FD">
              <w:rPr>
                <w:rFonts w:ascii="Roboto Light" w:hAnsi="Roboto Light" w:cs="Arial"/>
                <w:i/>
                <w:iCs/>
                <w:sz w:val="14"/>
                <w:szCs w:val="14"/>
              </w:rPr>
              <w:t xml:space="preserve">1 = Very basic; </w:t>
            </w:r>
          </w:p>
          <w:p w14:paraId="208D04A9" w14:textId="77777777" w:rsidR="004635B8" w:rsidRPr="008878FD" w:rsidRDefault="004635B8" w:rsidP="00834A0F">
            <w:pPr>
              <w:pStyle w:val="Default"/>
              <w:rPr>
                <w:rFonts w:ascii="Roboto Light" w:hAnsi="Roboto Light" w:cs="Arial"/>
                <w:i/>
                <w:iCs/>
                <w:sz w:val="14"/>
                <w:szCs w:val="14"/>
              </w:rPr>
            </w:pPr>
            <w:r w:rsidRPr="008878FD">
              <w:rPr>
                <w:rFonts w:ascii="Roboto Light" w:hAnsi="Roboto Light" w:cs="Arial"/>
                <w:i/>
                <w:iCs/>
                <w:sz w:val="14"/>
                <w:szCs w:val="14"/>
              </w:rPr>
              <w:t xml:space="preserve">3 = Passable; </w:t>
            </w:r>
          </w:p>
          <w:p w14:paraId="5CF88C67" w14:textId="77777777" w:rsidR="004635B8" w:rsidRPr="008878FD" w:rsidRDefault="004635B8" w:rsidP="00834A0F">
            <w:pPr>
              <w:rPr>
                <w:rFonts w:ascii="Roboto Light" w:hAnsi="Roboto Light"/>
                <w:sz w:val="20"/>
                <w:szCs w:val="20"/>
              </w:rPr>
            </w:pPr>
            <w:r w:rsidRPr="008878FD">
              <w:rPr>
                <w:rFonts w:ascii="Roboto Light" w:hAnsi="Roboto Light"/>
                <w:i/>
                <w:iCs/>
                <w:sz w:val="14"/>
                <w:szCs w:val="14"/>
              </w:rPr>
              <w:t>5 = Very familiar</w:t>
            </w:r>
          </w:p>
        </w:tc>
      </w:tr>
      <w:tr w:rsidR="004635B8" w:rsidRPr="00DA542E" w14:paraId="39ACA190" w14:textId="77777777" w:rsidTr="008878FD">
        <w:trPr>
          <w:cantSplit/>
          <w:trHeight w:val="283"/>
        </w:trPr>
        <w:tc>
          <w:tcPr>
            <w:tcW w:w="846" w:type="dxa"/>
            <w:vMerge w:val="restart"/>
            <w:shd w:val="clear" w:color="auto" w:fill="FFFF99"/>
            <w:textDirection w:val="btLr"/>
            <w:vAlign w:val="center"/>
          </w:tcPr>
          <w:p w14:paraId="1B617362" w14:textId="77777777" w:rsidR="004635B8" w:rsidRPr="008878FD" w:rsidRDefault="004635B8" w:rsidP="004648DA">
            <w:pPr>
              <w:ind w:left="113" w:right="113"/>
              <w:jc w:val="center"/>
              <w:rPr>
                <w:rFonts w:ascii="Roboto Light" w:hAnsi="Roboto Light"/>
                <w:b/>
                <w:bCs/>
                <w:sz w:val="18"/>
                <w:szCs w:val="18"/>
              </w:rPr>
            </w:pPr>
            <w:r w:rsidRPr="008878FD">
              <w:rPr>
                <w:rFonts w:ascii="Roboto Light" w:hAnsi="Roboto Light"/>
                <w:b/>
                <w:bCs/>
                <w:sz w:val="18"/>
                <w:szCs w:val="18"/>
              </w:rPr>
              <w:t>mission</w:t>
            </w:r>
          </w:p>
        </w:tc>
        <w:tc>
          <w:tcPr>
            <w:tcW w:w="8561" w:type="dxa"/>
            <w:shd w:val="clear" w:color="auto" w:fill="FFFFFF" w:themeFill="background1"/>
          </w:tcPr>
          <w:p w14:paraId="04942968" w14:textId="0ACA907D" w:rsidR="004635B8" w:rsidRPr="00FD5F23" w:rsidRDefault="00145BED" w:rsidP="00145BE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Can articulate the Vision, Mission and Values of the MPJP and its ministry(s) </w:t>
            </w:r>
          </w:p>
        </w:tc>
        <w:tc>
          <w:tcPr>
            <w:tcW w:w="1276" w:type="dxa"/>
            <w:shd w:val="clear" w:color="auto" w:fill="FFFFFF" w:themeFill="background1"/>
          </w:tcPr>
          <w:p w14:paraId="4305341A" w14:textId="77777777" w:rsidR="004635B8" w:rsidRPr="008878FD" w:rsidRDefault="004635B8" w:rsidP="00834A0F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0B6BD7" w:rsidRPr="00DA542E" w14:paraId="7924A2E1" w14:textId="77777777" w:rsidTr="008878FD">
        <w:trPr>
          <w:trHeight w:val="283"/>
        </w:trPr>
        <w:tc>
          <w:tcPr>
            <w:tcW w:w="846" w:type="dxa"/>
            <w:vMerge/>
            <w:shd w:val="clear" w:color="auto" w:fill="FFFF99"/>
            <w:vAlign w:val="center"/>
          </w:tcPr>
          <w:p w14:paraId="2EBEDC2B" w14:textId="77777777" w:rsidR="000B6BD7" w:rsidRPr="008878FD" w:rsidRDefault="000B6BD7" w:rsidP="004648DA">
            <w:pPr>
              <w:jc w:val="center"/>
              <w:rPr>
                <w:rFonts w:ascii="Roboto Light" w:hAnsi="Roboto Light"/>
                <w:sz w:val="18"/>
                <w:szCs w:val="18"/>
              </w:rPr>
            </w:pPr>
          </w:p>
        </w:tc>
        <w:tc>
          <w:tcPr>
            <w:tcW w:w="8561" w:type="dxa"/>
            <w:shd w:val="clear" w:color="auto" w:fill="FFFFFF" w:themeFill="background1"/>
          </w:tcPr>
          <w:p w14:paraId="6B1122B4" w14:textId="39C02EDB" w:rsidR="000B6BD7" w:rsidRPr="00FD5F23" w:rsidRDefault="00145BED" w:rsidP="00145BE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Can articulate the MPJP’s founding/current/developing heritage, traditions and charism </w:t>
            </w:r>
          </w:p>
        </w:tc>
        <w:tc>
          <w:tcPr>
            <w:tcW w:w="1276" w:type="dxa"/>
            <w:shd w:val="clear" w:color="auto" w:fill="FFFFFF" w:themeFill="background1"/>
          </w:tcPr>
          <w:p w14:paraId="0B6D3F5E" w14:textId="77777777" w:rsidR="000B6BD7" w:rsidRPr="008878FD" w:rsidRDefault="000B6BD7" w:rsidP="000B6BD7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4635B8" w:rsidRPr="00DA542E" w14:paraId="4F0C3F81" w14:textId="77777777" w:rsidTr="008878FD">
        <w:trPr>
          <w:trHeight w:val="283"/>
        </w:trPr>
        <w:tc>
          <w:tcPr>
            <w:tcW w:w="846" w:type="dxa"/>
            <w:vMerge/>
            <w:shd w:val="clear" w:color="auto" w:fill="FFFF99"/>
            <w:vAlign w:val="center"/>
          </w:tcPr>
          <w:p w14:paraId="0D89989D" w14:textId="77777777" w:rsidR="004635B8" w:rsidRPr="008878FD" w:rsidRDefault="004635B8" w:rsidP="004648DA">
            <w:pPr>
              <w:jc w:val="center"/>
              <w:rPr>
                <w:rFonts w:ascii="Roboto Light" w:hAnsi="Roboto Light"/>
                <w:sz w:val="18"/>
                <w:szCs w:val="18"/>
              </w:rPr>
            </w:pPr>
          </w:p>
        </w:tc>
        <w:tc>
          <w:tcPr>
            <w:tcW w:w="8561" w:type="dxa"/>
            <w:shd w:val="clear" w:color="auto" w:fill="FFFFFF" w:themeFill="background1"/>
          </w:tcPr>
          <w:p w14:paraId="72B070B6" w14:textId="1CB9FAF4" w:rsidR="004635B8" w:rsidRPr="00FD5F23" w:rsidRDefault="00145BED" w:rsidP="00145BE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Can articulate their own vocation and sense of mission </w:t>
            </w:r>
          </w:p>
        </w:tc>
        <w:tc>
          <w:tcPr>
            <w:tcW w:w="1276" w:type="dxa"/>
            <w:shd w:val="clear" w:color="auto" w:fill="FFFFFF" w:themeFill="background1"/>
          </w:tcPr>
          <w:p w14:paraId="75E0E05D" w14:textId="77777777" w:rsidR="004635B8" w:rsidRPr="008878FD" w:rsidRDefault="004635B8" w:rsidP="00834A0F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4635B8" w:rsidRPr="00DA542E" w14:paraId="24C3A246" w14:textId="77777777" w:rsidTr="00FD5F23">
        <w:tc>
          <w:tcPr>
            <w:tcW w:w="846" w:type="dxa"/>
            <w:vMerge/>
            <w:tcBorders>
              <w:bottom w:val="single" w:sz="4" w:space="0" w:color="auto"/>
            </w:tcBorders>
            <w:shd w:val="clear" w:color="auto" w:fill="FFFF99"/>
            <w:vAlign w:val="center"/>
          </w:tcPr>
          <w:p w14:paraId="23ED0B1C" w14:textId="77777777" w:rsidR="004635B8" w:rsidRPr="008878FD" w:rsidRDefault="004635B8" w:rsidP="004648DA">
            <w:pPr>
              <w:jc w:val="center"/>
              <w:rPr>
                <w:rFonts w:ascii="Roboto Light" w:hAnsi="Roboto Light"/>
                <w:sz w:val="18"/>
                <w:szCs w:val="18"/>
              </w:rPr>
            </w:pPr>
          </w:p>
        </w:tc>
        <w:tc>
          <w:tcPr>
            <w:tcW w:w="856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7D00371" w14:textId="6230F9D3" w:rsidR="004635B8" w:rsidRPr="00FD5F23" w:rsidRDefault="00145BED" w:rsidP="00145BE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Is recognised by others as a person whose actions demonstrates the Vision, Mission and Values of the MPJP 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220F0D2" w14:textId="77777777" w:rsidR="004635B8" w:rsidRPr="008878FD" w:rsidRDefault="004635B8" w:rsidP="00834A0F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4635B8" w:rsidRPr="00DA542E" w14:paraId="5575CA4E" w14:textId="77777777" w:rsidTr="00FD5F23">
        <w:trPr>
          <w:trHeight w:val="113"/>
        </w:trPr>
        <w:tc>
          <w:tcPr>
            <w:tcW w:w="846" w:type="dxa"/>
            <w:tcBorders>
              <w:right w:val="nil"/>
            </w:tcBorders>
            <w:vAlign w:val="center"/>
          </w:tcPr>
          <w:p w14:paraId="0035262F" w14:textId="77777777" w:rsidR="004635B8" w:rsidRPr="008878FD" w:rsidRDefault="004635B8" w:rsidP="004648DA">
            <w:pPr>
              <w:jc w:val="center"/>
              <w:rPr>
                <w:rFonts w:ascii="Roboto Light" w:hAnsi="Roboto Light"/>
                <w:sz w:val="12"/>
                <w:szCs w:val="12"/>
              </w:rPr>
            </w:pPr>
          </w:p>
        </w:tc>
        <w:tc>
          <w:tcPr>
            <w:tcW w:w="8561" w:type="dxa"/>
            <w:tcBorders>
              <w:left w:val="nil"/>
              <w:right w:val="nil"/>
            </w:tcBorders>
          </w:tcPr>
          <w:p w14:paraId="120688E2" w14:textId="77777777" w:rsidR="004635B8" w:rsidRPr="00FD5F23" w:rsidRDefault="004635B8" w:rsidP="00834A0F">
            <w:pPr>
              <w:rPr>
                <w:rFonts w:ascii="Roboto Light" w:hAnsi="Roboto Light"/>
                <w:sz w:val="18"/>
                <w:szCs w:val="18"/>
              </w:rPr>
            </w:pPr>
          </w:p>
        </w:tc>
        <w:tc>
          <w:tcPr>
            <w:tcW w:w="1276" w:type="dxa"/>
            <w:tcBorders>
              <w:left w:val="nil"/>
            </w:tcBorders>
          </w:tcPr>
          <w:p w14:paraId="1FBDF53C" w14:textId="77777777" w:rsidR="004635B8" w:rsidRPr="008878FD" w:rsidRDefault="004635B8" w:rsidP="00834A0F">
            <w:pPr>
              <w:rPr>
                <w:rFonts w:ascii="Roboto Light" w:hAnsi="Roboto Light"/>
                <w:sz w:val="12"/>
                <w:szCs w:val="12"/>
              </w:rPr>
            </w:pPr>
          </w:p>
        </w:tc>
      </w:tr>
      <w:tr w:rsidR="005D206B" w:rsidRPr="00DA542E" w14:paraId="6ABDEF80" w14:textId="77777777" w:rsidTr="008878FD">
        <w:trPr>
          <w:cantSplit/>
          <w:trHeight w:val="283"/>
        </w:trPr>
        <w:tc>
          <w:tcPr>
            <w:tcW w:w="846" w:type="dxa"/>
            <w:vMerge w:val="restart"/>
            <w:shd w:val="clear" w:color="auto" w:fill="FFD966" w:themeFill="accent4" w:themeFillTint="99"/>
            <w:textDirection w:val="btLr"/>
            <w:vAlign w:val="center"/>
          </w:tcPr>
          <w:p w14:paraId="22DEF7A4" w14:textId="77777777" w:rsidR="005D206B" w:rsidRPr="008878FD" w:rsidRDefault="005D206B" w:rsidP="004648DA">
            <w:pPr>
              <w:ind w:left="113" w:right="113"/>
              <w:jc w:val="center"/>
              <w:rPr>
                <w:rFonts w:ascii="Roboto Light" w:hAnsi="Roboto Light"/>
                <w:b/>
                <w:bCs/>
                <w:sz w:val="18"/>
                <w:szCs w:val="18"/>
              </w:rPr>
            </w:pPr>
            <w:r w:rsidRPr="008878FD">
              <w:rPr>
                <w:rFonts w:ascii="Roboto Light" w:hAnsi="Roboto Light"/>
                <w:b/>
                <w:bCs/>
                <w:sz w:val="18"/>
                <w:szCs w:val="18"/>
              </w:rPr>
              <w:t>spirituality</w:t>
            </w:r>
          </w:p>
        </w:tc>
        <w:tc>
          <w:tcPr>
            <w:tcW w:w="8561" w:type="dxa"/>
            <w:shd w:val="clear" w:color="auto" w:fill="FFFFFF" w:themeFill="background1"/>
          </w:tcPr>
          <w:p w14:paraId="5ECF183B" w14:textId="676779BF" w:rsidR="005D206B" w:rsidRPr="00FD5F23" w:rsidRDefault="00145BED" w:rsidP="00145BE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Values spirituality and the regular practice of individual and communal prayer </w:t>
            </w:r>
          </w:p>
        </w:tc>
        <w:tc>
          <w:tcPr>
            <w:tcW w:w="1276" w:type="dxa"/>
            <w:shd w:val="clear" w:color="auto" w:fill="FFFFFF" w:themeFill="background1"/>
          </w:tcPr>
          <w:p w14:paraId="49E17E7A" w14:textId="77777777" w:rsidR="005D206B" w:rsidRPr="008878FD" w:rsidRDefault="005D206B" w:rsidP="00834A0F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5D206B" w:rsidRPr="00DA542E" w14:paraId="28F9C955" w14:textId="77777777" w:rsidTr="008878FD">
        <w:trPr>
          <w:cantSplit/>
          <w:trHeight w:val="283"/>
        </w:trPr>
        <w:tc>
          <w:tcPr>
            <w:tcW w:w="846" w:type="dxa"/>
            <w:vMerge/>
            <w:shd w:val="clear" w:color="auto" w:fill="FFD966" w:themeFill="accent4" w:themeFillTint="99"/>
            <w:textDirection w:val="btLr"/>
            <w:vAlign w:val="center"/>
          </w:tcPr>
          <w:p w14:paraId="1399F1E5" w14:textId="77777777" w:rsidR="005D206B" w:rsidRPr="008878FD" w:rsidRDefault="005D206B" w:rsidP="004648DA">
            <w:pPr>
              <w:ind w:left="113" w:right="113"/>
              <w:jc w:val="center"/>
              <w:rPr>
                <w:rFonts w:ascii="Roboto Light" w:hAnsi="Roboto Light"/>
                <w:b/>
                <w:bCs/>
                <w:sz w:val="18"/>
                <w:szCs w:val="18"/>
              </w:rPr>
            </w:pPr>
          </w:p>
        </w:tc>
        <w:tc>
          <w:tcPr>
            <w:tcW w:w="8561" w:type="dxa"/>
            <w:shd w:val="clear" w:color="auto" w:fill="FFFFFF" w:themeFill="background1"/>
          </w:tcPr>
          <w:p w14:paraId="13E1A35A" w14:textId="2DAB2040" w:rsidR="005D206B" w:rsidRPr="00FD5F23" w:rsidRDefault="00145BED" w:rsidP="00145BE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Shares their spirituality with other Canonical Stewards and assists the development of a common spirituality </w:t>
            </w:r>
          </w:p>
        </w:tc>
        <w:tc>
          <w:tcPr>
            <w:tcW w:w="1276" w:type="dxa"/>
            <w:shd w:val="clear" w:color="auto" w:fill="FFFFFF" w:themeFill="background1"/>
          </w:tcPr>
          <w:p w14:paraId="52448045" w14:textId="77777777" w:rsidR="005D206B" w:rsidRPr="008878FD" w:rsidRDefault="005D206B" w:rsidP="00834A0F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5D206B" w:rsidRPr="00DA542E" w14:paraId="4C2D5665" w14:textId="77777777" w:rsidTr="008878FD">
        <w:trPr>
          <w:cantSplit/>
          <w:trHeight w:val="283"/>
        </w:trPr>
        <w:tc>
          <w:tcPr>
            <w:tcW w:w="846" w:type="dxa"/>
            <w:vMerge/>
            <w:shd w:val="clear" w:color="auto" w:fill="FFD966" w:themeFill="accent4" w:themeFillTint="99"/>
            <w:textDirection w:val="btLr"/>
            <w:vAlign w:val="center"/>
          </w:tcPr>
          <w:p w14:paraId="11AD9BCC" w14:textId="77777777" w:rsidR="005D206B" w:rsidRPr="008878FD" w:rsidRDefault="005D206B" w:rsidP="004648DA">
            <w:pPr>
              <w:ind w:left="113" w:right="113"/>
              <w:jc w:val="center"/>
              <w:rPr>
                <w:rFonts w:ascii="Roboto Light" w:hAnsi="Roboto Light"/>
                <w:b/>
                <w:bCs/>
                <w:sz w:val="18"/>
                <w:szCs w:val="18"/>
              </w:rPr>
            </w:pPr>
          </w:p>
        </w:tc>
        <w:tc>
          <w:tcPr>
            <w:tcW w:w="8561" w:type="dxa"/>
            <w:shd w:val="clear" w:color="auto" w:fill="FFFFFF" w:themeFill="background1"/>
          </w:tcPr>
          <w:p w14:paraId="4C3E9363" w14:textId="67B71E47" w:rsidR="005D206B" w:rsidRPr="00FD5F23" w:rsidRDefault="00145BED" w:rsidP="00145BE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Applies discernment processes in personal, professional and organisational life </w:t>
            </w:r>
          </w:p>
        </w:tc>
        <w:tc>
          <w:tcPr>
            <w:tcW w:w="1276" w:type="dxa"/>
            <w:shd w:val="clear" w:color="auto" w:fill="FFFFFF" w:themeFill="background1"/>
          </w:tcPr>
          <w:p w14:paraId="17A9123C" w14:textId="77777777" w:rsidR="005D206B" w:rsidRPr="008878FD" w:rsidRDefault="005D206B" w:rsidP="00834A0F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5D206B" w:rsidRPr="00DA542E" w14:paraId="7F4B7F6C" w14:textId="77777777" w:rsidTr="008878FD">
        <w:trPr>
          <w:cantSplit/>
          <w:trHeight w:val="283"/>
        </w:trPr>
        <w:tc>
          <w:tcPr>
            <w:tcW w:w="846" w:type="dxa"/>
            <w:vMerge/>
            <w:shd w:val="clear" w:color="auto" w:fill="FFD966" w:themeFill="accent4" w:themeFillTint="99"/>
            <w:textDirection w:val="btLr"/>
            <w:vAlign w:val="center"/>
          </w:tcPr>
          <w:p w14:paraId="02584F4A" w14:textId="77777777" w:rsidR="005D206B" w:rsidRPr="008878FD" w:rsidRDefault="005D206B" w:rsidP="004648DA">
            <w:pPr>
              <w:ind w:left="113" w:right="113"/>
              <w:jc w:val="center"/>
              <w:rPr>
                <w:rFonts w:ascii="Roboto Light" w:hAnsi="Roboto Light"/>
                <w:b/>
                <w:bCs/>
                <w:sz w:val="18"/>
                <w:szCs w:val="18"/>
              </w:rPr>
            </w:pPr>
          </w:p>
        </w:tc>
        <w:tc>
          <w:tcPr>
            <w:tcW w:w="8561" w:type="dxa"/>
            <w:shd w:val="clear" w:color="auto" w:fill="FFFFFF" w:themeFill="background1"/>
          </w:tcPr>
          <w:p w14:paraId="10E68142" w14:textId="5FA87B58" w:rsidR="005D206B" w:rsidRPr="00FD5F23" w:rsidRDefault="00145BED" w:rsidP="00145BE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Values creation as gift from and place for encountering God </w:t>
            </w:r>
          </w:p>
        </w:tc>
        <w:tc>
          <w:tcPr>
            <w:tcW w:w="1276" w:type="dxa"/>
            <w:shd w:val="clear" w:color="auto" w:fill="FFFFFF" w:themeFill="background1"/>
          </w:tcPr>
          <w:p w14:paraId="75F97D5E" w14:textId="77777777" w:rsidR="005D206B" w:rsidRPr="008878FD" w:rsidRDefault="005D206B" w:rsidP="00834A0F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5D206B" w:rsidRPr="00DA542E" w14:paraId="7F6EF78A" w14:textId="77777777" w:rsidTr="00FD5F23">
        <w:trPr>
          <w:cantSplit/>
          <w:trHeight w:val="283"/>
        </w:trPr>
        <w:tc>
          <w:tcPr>
            <w:tcW w:w="846" w:type="dxa"/>
            <w:vMerge/>
            <w:tcBorders>
              <w:bottom w:val="single" w:sz="4" w:space="0" w:color="auto"/>
            </w:tcBorders>
            <w:shd w:val="clear" w:color="auto" w:fill="FFD966" w:themeFill="accent4" w:themeFillTint="99"/>
            <w:textDirection w:val="btLr"/>
            <w:vAlign w:val="center"/>
          </w:tcPr>
          <w:p w14:paraId="6577CDE0" w14:textId="77777777" w:rsidR="005D206B" w:rsidRPr="008878FD" w:rsidRDefault="005D206B" w:rsidP="004648DA">
            <w:pPr>
              <w:ind w:left="113" w:right="113"/>
              <w:jc w:val="center"/>
              <w:rPr>
                <w:rFonts w:ascii="Roboto Light" w:hAnsi="Roboto Light"/>
                <w:b/>
                <w:bCs/>
                <w:sz w:val="18"/>
                <w:szCs w:val="18"/>
              </w:rPr>
            </w:pPr>
          </w:p>
        </w:tc>
        <w:tc>
          <w:tcPr>
            <w:tcW w:w="856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0220209" w14:textId="1E3F1638" w:rsidR="005D206B" w:rsidRPr="00FD5F23" w:rsidRDefault="00145BED" w:rsidP="00145BE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Appreciates the centrality of “relationship” in Christian theology – with self, with God, with others, with creation 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3B4F02E" w14:textId="77777777" w:rsidR="005D206B" w:rsidRPr="008878FD" w:rsidRDefault="005D206B" w:rsidP="00834A0F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4635B8" w:rsidRPr="00DA542E" w14:paraId="6A5BBE6F" w14:textId="77777777" w:rsidTr="00FD5F23">
        <w:trPr>
          <w:trHeight w:val="113"/>
        </w:trPr>
        <w:tc>
          <w:tcPr>
            <w:tcW w:w="846" w:type="dxa"/>
            <w:tcBorders>
              <w:right w:val="nil"/>
            </w:tcBorders>
            <w:vAlign w:val="center"/>
          </w:tcPr>
          <w:p w14:paraId="0E64513E" w14:textId="77777777" w:rsidR="004635B8" w:rsidRPr="008878FD" w:rsidRDefault="004635B8" w:rsidP="004648DA">
            <w:pPr>
              <w:jc w:val="center"/>
              <w:rPr>
                <w:rFonts w:ascii="Roboto Light" w:hAnsi="Roboto Light"/>
                <w:sz w:val="12"/>
                <w:szCs w:val="12"/>
              </w:rPr>
            </w:pPr>
          </w:p>
        </w:tc>
        <w:tc>
          <w:tcPr>
            <w:tcW w:w="8561" w:type="dxa"/>
            <w:tcBorders>
              <w:left w:val="nil"/>
              <w:right w:val="nil"/>
            </w:tcBorders>
          </w:tcPr>
          <w:p w14:paraId="398D6681" w14:textId="789564AD" w:rsidR="004635B8" w:rsidRPr="00FD5F23" w:rsidRDefault="004635B8" w:rsidP="00834A0F">
            <w:pPr>
              <w:rPr>
                <w:rFonts w:ascii="Roboto Light" w:hAnsi="Roboto Light"/>
                <w:sz w:val="18"/>
                <w:szCs w:val="18"/>
              </w:rPr>
            </w:pPr>
          </w:p>
        </w:tc>
        <w:tc>
          <w:tcPr>
            <w:tcW w:w="1276" w:type="dxa"/>
            <w:tcBorders>
              <w:left w:val="nil"/>
            </w:tcBorders>
          </w:tcPr>
          <w:p w14:paraId="00A23870" w14:textId="77777777" w:rsidR="004635B8" w:rsidRPr="008878FD" w:rsidRDefault="004635B8" w:rsidP="00834A0F">
            <w:pPr>
              <w:rPr>
                <w:rFonts w:ascii="Roboto Light" w:hAnsi="Roboto Light"/>
                <w:sz w:val="12"/>
                <w:szCs w:val="12"/>
              </w:rPr>
            </w:pPr>
          </w:p>
        </w:tc>
      </w:tr>
      <w:tr w:rsidR="004635B8" w:rsidRPr="00DA542E" w14:paraId="57CABB40" w14:textId="77777777" w:rsidTr="008878FD">
        <w:trPr>
          <w:cantSplit/>
          <w:trHeight w:val="312"/>
        </w:trPr>
        <w:tc>
          <w:tcPr>
            <w:tcW w:w="846" w:type="dxa"/>
            <w:vMerge w:val="restart"/>
            <w:shd w:val="clear" w:color="auto" w:fill="99FF99"/>
            <w:textDirection w:val="btLr"/>
            <w:vAlign w:val="center"/>
          </w:tcPr>
          <w:p w14:paraId="5CA5866F" w14:textId="5AE50A43" w:rsidR="004635B8" w:rsidRPr="008878FD" w:rsidRDefault="004635B8" w:rsidP="004648DA">
            <w:pPr>
              <w:ind w:left="113" w:right="113"/>
              <w:jc w:val="center"/>
              <w:rPr>
                <w:rFonts w:ascii="Roboto Light" w:hAnsi="Roboto Light"/>
                <w:b/>
                <w:bCs/>
                <w:sz w:val="18"/>
                <w:szCs w:val="18"/>
              </w:rPr>
            </w:pPr>
            <w:r w:rsidRPr="008878FD">
              <w:rPr>
                <w:rFonts w:ascii="Roboto Light" w:hAnsi="Roboto Light"/>
                <w:b/>
                <w:bCs/>
                <w:sz w:val="18"/>
                <w:szCs w:val="18"/>
              </w:rPr>
              <w:t xml:space="preserve">Catholic </w:t>
            </w:r>
            <w:r w:rsidR="0025232B" w:rsidRPr="008878FD">
              <w:rPr>
                <w:rFonts w:ascii="Roboto Light" w:hAnsi="Roboto Light"/>
                <w:b/>
                <w:bCs/>
                <w:sz w:val="18"/>
                <w:szCs w:val="18"/>
              </w:rPr>
              <w:t xml:space="preserve">thought and </w:t>
            </w:r>
            <w:r w:rsidRPr="008878FD">
              <w:rPr>
                <w:rFonts w:ascii="Roboto Light" w:hAnsi="Roboto Light"/>
                <w:b/>
                <w:bCs/>
                <w:sz w:val="18"/>
                <w:szCs w:val="18"/>
              </w:rPr>
              <w:t>context</w:t>
            </w:r>
          </w:p>
        </w:tc>
        <w:tc>
          <w:tcPr>
            <w:tcW w:w="8561" w:type="dxa"/>
            <w:shd w:val="clear" w:color="auto" w:fill="FFFFFF" w:themeFill="background1"/>
          </w:tcPr>
          <w:p w14:paraId="55233B05" w14:textId="0D5F2F25" w:rsidR="004635B8" w:rsidRPr="00FD5F23" w:rsidRDefault="00145BED" w:rsidP="00145BE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Appreciates the centrality of Christ (Christology) </w:t>
            </w:r>
          </w:p>
        </w:tc>
        <w:tc>
          <w:tcPr>
            <w:tcW w:w="1276" w:type="dxa"/>
            <w:shd w:val="clear" w:color="auto" w:fill="FFFFFF" w:themeFill="background1"/>
          </w:tcPr>
          <w:p w14:paraId="439C21D5" w14:textId="77777777" w:rsidR="004635B8" w:rsidRPr="008878FD" w:rsidRDefault="004635B8" w:rsidP="00834A0F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4635B8" w:rsidRPr="00DA542E" w14:paraId="1B93291A" w14:textId="77777777" w:rsidTr="008878FD">
        <w:trPr>
          <w:cantSplit/>
          <w:trHeight w:val="312"/>
        </w:trPr>
        <w:tc>
          <w:tcPr>
            <w:tcW w:w="846" w:type="dxa"/>
            <w:vMerge/>
            <w:shd w:val="clear" w:color="auto" w:fill="99FF99"/>
            <w:textDirection w:val="btLr"/>
            <w:vAlign w:val="center"/>
          </w:tcPr>
          <w:p w14:paraId="177E5C0C" w14:textId="77777777" w:rsidR="004635B8" w:rsidRPr="008878FD" w:rsidRDefault="004635B8" w:rsidP="004648DA">
            <w:pPr>
              <w:ind w:left="113" w:right="113"/>
              <w:jc w:val="center"/>
              <w:rPr>
                <w:rFonts w:ascii="Roboto Light" w:hAnsi="Roboto Light"/>
                <w:b/>
                <w:bCs/>
                <w:sz w:val="18"/>
                <w:szCs w:val="18"/>
              </w:rPr>
            </w:pPr>
          </w:p>
        </w:tc>
        <w:tc>
          <w:tcPr>
            <w:tcW w:w="8561" w:type="dxa"/>
            <w:shd w:val="clear" w:color="auto" w:fill="FFFFFF" w:themeFill="background1"/>
          </w:tcPr>
          <w:p w14:paraId="659DEB02" w14:textId="67DA5A0F" w:rsidR="004635B8" w:rsidRPr="00FD5F23" w:rsidRDefault="00145BED" w:rsidP="00145BE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Has an understanding of and engages with Scripture, especially the Gospels </w:t>
            </w:r>
          </w:p>
        </w:tc>
        <w:tc>
          <w:tcPr>
            <w:tcW w:w="1276" w:type="dxa"/>
            <w:shd w:val="clear" w:color="auto" w:fill="FFFFFF" w:themeFill="background1"/>
          </w:tcPr>
          <w:p w14:paraId="764DA3D5" w14:textId="77777777" w:rsidR="004635B8" w:rsidRPr="008878FD" w:rsidRDefault="004635B8" w:rsidP="00834A0F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4635B8" w:rsidRPr="00DA542E" w14:paraId="32C50E98" w14:textId="77777777" w:rsidTr="008878FD">
        <w:trPr>
          <w:cantSplit/>
          <w:trHeight w:val="312"/>
        </w:trPr>
        <w:tc>
          <w:tcPr>
            <w:tcW w:w="846" w:type="dxa"/>
            <w:vMerge/>
            <w:shd w:val="clear" w:color="auto" w:fill="99FF99"/>
            <w:textDirection w:val="btLr"/>
            <w:vAlign w:val="center"/>
          </w:tcPr>
          <w:p w14:paraId="779C94B2" w14:textId="77777777" w:rsidR="004635B8" w:rsidRPr="008878FD" w:rsidRDefault="004635B8" w:rsidP="004648DA">
            <w:pPr>
              <w:ind w:left="113" w:right="113"/>
              <w:jc w:val="center"/>
              <w:rPr>
                <w:rFonts w:ascii="Roboto Light" w:hAnsi="Roboto Light"/>
                <w:b/>
                <w:bCs/>
                <w:sz w:val="18"/>
                <w:szCs w:val="18"/>
              </w:rPr>
            </w:pPr>
          </w:p>
        </w:tc>
        <w:tc>
          <w:tcPr>
            <w:tcW w:w="8561" w:type="dxa"/>
            <w:shd w:val="clear" w:color="auto" w:fill="FFFFFF" w:themeFill="background1"/>
          </w:tcPr>
          <w:p w14:paraId="4D017117" w14:textId="10BE5324" w:rsidR="004635B8" w:rsidRPr="00FD5F23" w:rsidRDefault="00145BED" w:rsidP="00145BE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Has an understanding of and engages with theology of church (ecclesiology) </w:t>
            </w:r>
          </w:p>
        </w:tc>
        <w:tc>
          <w:tcPr>
            <w:tcW w:w="1276" w:type="dxa"/>
            <w:shd w:val="clear" w:color="auto" w:fill="FFFFFF" w:themeFill="background1"/>
          </w:tcPr>
          <w:p w14:paraId="4B5C6615" w14:textId="77777777" w:rsidR="004635B8" w:rsidRPr="008878FD" w:rsidRDefault="004635B8" w:rsidP="00834A0F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4635B8" w:rsidRPr="00DA542E" w14:paraId="6A0C3433" w14:textId="77777777" w:rsidTr="008878FD">
        <w:trPr>
          <w:cantSplit/>
          <w:trHeight w:val="312"/>
        </w:trPr>
        <w:tc>
          <w:tcPr>
            <w:tcW w:w="846" w:type="dxa"/>
            <w:vMerge/>
            <w:shd w:val="clear" w:color="auto" w:fill="99FF99"/>
            <w:vAlign w:val="center"/>
          </w:tcPr>
          <w:p w14:paraId="4CCDA453" w14:textId="77777777" w:rsidR="004635B8" w:rsidRPr="008878FD" w:rsidRDefault="004635B8" w:rsidP="004648DA">
            <w:pPr>
              <w:jc w:val="center"/>
              <w:rPr>
                <w:rFonts w:ascii="Roboto Light" w:hAnsi="Roboto Light"/>
                <w:sz w:val="18"/>
                <w:szCs w:val="18"/>
              </w:rPr>
            </w:pPr>
          </w:p>
        </w:tc>
        <w:tc>
          <w:tcPr>
            <w:tcW w:w="8561" w:type="dxa"/>
            <w:shd w:val="clear" w:color="auto" w:fill="FFFFFF" w:themeFill="background1"/>
          </w:tcPr>
          <w:p w14:paraId="0825EC75" w14:textId="1F3D9E6B" w:rsidR="004635B8" w:rsidRPr="00FD5F23" w:rsidRDefault="00145BED" w:rsidP="00145BE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Has an understanding of and engages with the Church’s mission (missiology) </w:t>
            </w:r>
          </w:p>
        </w:tc>
        <w:tc>
          <w:tcPr>
            <w:tcW w:w="1276" w:type="dxa"/>
            <w:shd w:val="clear" w:color="auto" w:fill="FFFFFF" w:themeFill="background1"/>
          </w:tcPr>
          <w:p w14:paraId="31ECF1FD" w14:textId="77777777" w:rsidR="004635B8" w:rsidRPr="008878FD" w:rsidRDefault="004635B8" w:rsidP="00834A0F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4635B8" w:rsidRPr="00DA542E" w14:paraId="437EF3DC" w14:textId="77777777" w:rsidTr="008878FD">
        <w:trPr>
          <w:cantSplit/>
          <w:trHeight w:val="312"/>
        </w:trPr>
        <w:tc>
          <w:tcPr>
            <w:tcW w:w="846" w:type="dxa"/>
            <w:vMerge/>
            <w:shd w:val="clear" w:color="auto" w:fill="99FF99"/>
            <w:vAlign w:val="center"/>
          </w:tcPr>
          <w:p w14:paraId="713B78B1" w14:textId="77777777" w:rsidR="004635B8" w:rsidRPr="008878FD" w:rsidRDefault="004635B8" w:rsidP="004648DA">
            <w:pPr>
              <w:jc w:val="center"/>
              <w:rPr>
                <w:rFonts w:ascii="Roboto Light" w:hAnsi="Roboto Light"/>
                <w:sz w:val="18"/>
                <w:szCs w:val="18"/>
              </w:rPr>
            </w:pPr>
          </w:p>
        </w:tc>
        <w:tc>
          <w:tcPr>
            <w:tcW w:w="8561" w:type="dxa"/>
            <w:shd w:val="clear" w:color="auto" w:fill="FFFFFF" w:themeFill="background1"/>
          </w:tcPr>
          <w:p w14:paraId="11921B49" w14:textId="59D26FD6" w:rsidR="004635B8" w:rsidRPr="00FD5F23" w:rsidRDefault="00145BED" w:rsidP="00145BE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Has an understanding of and engages with Catholic Social Teaching </w:t>
            </w:r>
          </w:p>
        </w:tc>
        <w:tc>
          <w:tcPr>
            <w:tcW w:w="1276" w:type="dxa"/>
            <w:shd w:val="clear" w:color="auto" w:fill="FFFFFF" w:themeFill="background1"/>
          </w:tcPr>
          <w:p w14:paraId="2D2D7219" w14:textId="77777777" w:rsidR="004635B8" w:rsidRPr="008878FD" w:rsidRDefault="004635B8" w:rsidP="00834A0F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4635B8" w:rsidRPr="00DA542E" w14:paraId="14698C34" w14:textId="77777777" w:rsidTr="008878FD">
        <w:trPr>
          <w:cantSplit/>
          <w:trHeight w:val="312"/>
        </w:trPr>
        <w:tc>
          <w:tcPr>
            <w:tcW w:w="846" w:type="dxa"/>
            <w:vMerge/>
            <w:shd w:val="clear" w:color="auto" w:fill="99FF99"/>
            <w:vAlign w:val="center"/>
          </w:tcPr>
          <w:p w14:paraId="785E2366" w14:textId="77777777" w:rsidR="004635B8" w:rsidRPr="008878FD" w:rsidRDefault="004635B8" w:rsidP="004648DA">
            <w:pPr>
              <w:jc w:val="center"/>
              <w:rPr>
                <w:rFonts w:ascii="Roboto Light" w:hAnsi="Roboto Light"/>
                <w:sz w:val="18"/>
                <w:szCs w:val="18"/>
              </w:rPr>
            </w:pPr>
          </w:p>
        </w:tc>
        <w:tc>
          <w:tcPr>
            <w:tcW w:w="8561" w:type="dxa"/>
            <w:shd w:val="clear" w:color="auto" w:fill="FFFFFF" w:themeFill="background1"/>
          </w:tcPr>
          <w:p w14:paraId="4E80F026" w14:textId="181DEAF8" w:rsidR="004635B8" w:rsidRPr="00FD5F23" w:rsidRDefault="00145BED" w:rsidP="00145BE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Demonstrates a commitment and capacity to develop mature relationships with other Church authorities/ ministries/Catholic communities </w:t>
            </w:r>
          </w:p>
        </w:tc>
        <w:tc>
          <w:tcPr>
            <w:tcW w:w="1276" w:type="dxa"/>
            <w:shd w:val="clear" w:color="auto" w:fill="FFFFFF" w:themeFill="background1"/>
          </w:tcPr>
          <w:p w14:paraId="4389B174" w14:textId="77777777" w:rsidR="004635B8" w:rsidRPr="008878FD" w:rsidRDefault="004635B8" w:rsidP="00834A0F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4635B8" w:rsidRPr="00DA542E" w14:paraId="027E4D7D" w14:textId="77777777" w:rsidTr="008878FD">
        <w:trPr>
          <w:cantSplit/>
          <w:trHeight w:val="312"/>
        </w:trPr>
        <w:tc>
          <w:tcPr>
            <w:tcW w:w="846" w:type="dxa"/>
            <w:vMerge/>
            <w:shd w:val="clear" w:color="auto" w:fill="99FF99"/>
            <w:vAlign w:val="center"/>
          </w:tcPr>
          <w:p w14:paraId="3034714C" w14:textId="77777777" w:rsidR="004635B8" w:rsidRPr="008878FD" w:rsidRDefault="004635B8" w:rsidP="004648DA">
            <w:pPr>
              <w:jc w:val="center"/>
              <w:rPr>
                <w:rFonts w:ascii="Roboto Light" w:hAnsi="Roboto Light"/>
                <w:sz w:val="18"/>
                <w:szCs w:val="18"/>
              </w:rPr>
            </w:pPr>
          </w:p>
        </w:tc>
        <w:tc>
          <w:tcPr>
            <w:tcW w:w="8561" w:type="dxa"/>
            <w:shd w:val="clear" w:color="auto" w:fill="FFFFFF" w:themeFill="background1"/>
          </w:tcPr>
          <w:p w14:paraId="66EB323F" w14:textId="750AF805" w:rsidR="004635B8" w:rsidRPr="00FD5F23" w:rsidRDefault="00145BED" w:rsidP="00145BE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Has an understanding of the history and structure of the Catholic Church in Australia </w:t>
            </w:r>
          </w:p>
        </w:tc>
        <w:tc>
          <w:tcPr>
            <w:tcW w:w="1276" w:type="dxa"/>
            <w:shd w:val="clear" w:color="auto" w:fill="FFFFFF" w:themeFill="background1"/>
          </w:tcPr>
          <w:p w14:paraId="67F37938" w14:textId="77777777" w:rsidR="004635B8" w:rsidRPr="008878FD" w:rsidRDefault="004635B8" w:rsidP="00834A0F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4635B8" w:rsidRPr="00DA542E" w14:paraId="6F4DC3E1" w14:textId="77777777" w:rsidTr="008878FD">
        <w:trPr>
          <w:cantSplit/>
          <w:trHeight w:val="312"/>
        </w:trPr>
        <w:tc>
          <w:tcPr>
            <w:tcW w:w="846" w:type="dxa"/>
            <w:vMerge/>
            <w:shd w:val="clear" w:color="auto" w:fill="99FF99"/>
            <w:vAlign w:val="center"/>
          </w:tcPr>
          <w:p w14:paraId="426F565A" w14:textId="77777777" w:rsidR="004635B8" w:rsidRPr="008878FD" w:rsidRDefault="004635B8" w:rsidP="004648DA">
            <w:pPr>
              <w:jc w:val="center"/>
              <w:rPr>
                <w:rFonts w:ascii="Roboto Light" w:hAnsi="Roboto Light"/>
                <w:sz w:val="18"/>
                <w:szCs w:val="18"/>
              </w:rPr>
            </w:pPr>
          </w:p>
        </w:tc>
        <w:tc>
          <w:tcPr>
            <w:tcW w:w="8561" w:type="dxa"/>
            <w:shd w:val="clear" w:color="auto" w:fill="FFFFFF" w:themeFill="background1"/>
          </w:tcPr>
          <w:p w14:paraId="44509F67" w14:textId="5D3ED5E1" w:rsidR="004635B8" w:rsidRPr="00FD5F23" w:rsidRDefault="00145BED" w:rsidP="00145BE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Has an understanding of Canon Law as it applies to Ministerial PJPs </w:t>
            </w:r>
          </w:p>
        </w:tc>
        <w:tc>
          <w:tcPr>
            <w:tcW w:w="1276" w:type="dxa"/>
            <w:shd w:val="clear" w:color="auto" w:fill="FFFFFF" w:themeFill="background1"/>
          </w:tcPr>
          <w:p w14:paraId="640001B1" w14:textId="77777777" w:rsidR="004635B8" w:rsidRPr="008878FD" w:rsidRDefault="004635B8" w:rsidP="00834A0F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4635B8" w:rsidRPr="00DA542E" w14:paraId="30F0EC4D" w14:textId="77777777" w:rsidTr="00FD5F23">
        <w:trPr>
          <w:cantSplit/>
          <w:trHeight w:val="312"/>
        </w:trPr>
        <w:tc>
          <w:tcPr>
            <w:tcW w:w="846" w:type="dxa"/>
            <w:vMerge/>
            <w:tcBorders>
              <w:bottom w:val="single" w:sz="4" w:space="0" w:color="auto"/>
            </w:tcBorders>
            <w:shd w:val="clear" w:color="auto" w:fill="99FF99"/>
            <w:vAlign w:val="center"/>
          </w:tcPr>
          <w:p w14:paraId="1560941D" w14:textId="77777777" w:rsidR="004635B8" w:rsidRPr="008878FD" w:rsidRDefault="004635B8" w:rsidP="004648DA">
            <w:pPr>
              <w:jc w:val="center"/>
              <w:rPr>
                <w:rFonts w:ascii="Roboto Light" w:hAnsi="Roboto Light"/>
                <w:sz w:val="18"/>
                <w:szCs w:val="18"/>
              </w:rPr>
            </w:pPr>
          </w:p>
        </w:tc>
        <w:tc>
          <w:tcPr>
            <w:tcW w:w="856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51EDC4D" w14:textId="79E4014B" w:rsidR="004635B8" w:rsidRPr="00FD5F23" w:rsidRDefault="00145BED" w:rsidP="00145BE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Has an understanding of Ministerial PJPs 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BF63F8D" w14:textId="77777777" w:rsidR="004635B8" w:rsidRPr="008878FD" w:rsidRDefault="004635B8" w:rsidP="00834A0F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4635B8" w:rsidRPr="00DA542E" w14:paraId="3C292D99" w14:textId="77777777" w:rsidTr="00FD5F23">
        <w:trPr>
          <w:trHeight w:val="113"/>
        </w:trPr>
        <w:tc>
          <w:tcPr>
            <w:tcW w:w="846" w:type="dxa"/>
            <w:tcBorders>
              <w:right w:val="nil"/>
            </w:tcBorders>
            <w:vAlign w:val="center"/>
          </w:tcPr>
          <w:p w14:paraId="25A604FD" w14:textId="77777777" w:rsidR="004635B8" w:rsidRPr="008878FD" w:rsidRDefault="004635B8" w:rsidP="004648DA">
            <w:pPr>
              <w:jc w:val="center"/>
              <w:rPr>
                <w:rFonts w:ascii="Roboto Light" w:hAnsi="Roboto Light"/>
                <w:sz w:val="12"/>
                <w:szCs w:val="12"/>
              </w:rPr>
            </w:pPr>
          </w:p>
        </w:tc>
        <w:tc>
          <w:tcPr>
            <w:tcW w:w="8561" w:type="dxa"/>
            <w:tcBorders>
              <w:left w:val="nil"/>
              <w:right w:val="nil"/>
            </w:tcBorders>
          </w:tcPr>
          <w:p w14:paraId="7E3CBC76" w14:textId="77777777" w:rsidR="004635B8" w:rsidRPr="00FD5F23" w:rsidRDefault="004635B8" w:rsidP="00834A0F">
            <w:pPr>
              <w:rPr>
                <w:rFonts w:ascii="Roboto Light" w:hAnsi="Roboto Light"/>
                <w:sz w:val="18"/>
                <w:szCs w:val="18"/>
              </w:rPr>
            </w:pPr>
          </w:p>
        </w:tc>
        <w:tc>
          <w:tcPr>
            <w:tcW w:w="1276" w:type="dxa"/>
            <w:tcBorders>
              <w:left w:val="nil"/>
            </w:tcBorders>
          </w:tcPr>
          <w:p w14:paraId="7B16FE5D" w14:textId="77777777" w:rsidR="004635B8" w:rsidRPr="008878FD" w:rsidRDefault="004635B8" w:rsidP="00834A0F">
            <w:pPr>
              <w:rPr>
                <w:rFonts w:ascii="Roboto Light" w:hAnsi="Roboto Light"/>
                <w:sz w:val="12"/>
                <w:szCs w:val="12"/>
              </w:rPr>
            </w:pPr>
          </w:p>
        </w:tc>
      </w:tr>
      <w:tr w:rsidR="004635B8" w:rsidRPr="00DA542E" w14:paraId="65C04432" w14:textId="77777777" w:rsidTr="008878FD">
        <w:trPr>
          <w:cantSplit/>
          <w:trHeight w:val="283"/>
        </w:trPr>
        <w:tc>
          <w:tcPr>
            <w:tcW w:w="846" w:type="dxa"/>
            <w:vMerge w:val="restart"/>
            <w:shd w:val="clear" w:color="auto" w:fill="CC3399"/>
            <w:textDirection w:val="btLr"/>
            <w:vAlign w:val="center"/>
          </w:tcPr>
          <w:p w14:paraId="12C70B25" w14:textId="77777777" w:rsidR="004635B8" w:rsidRPr="008878FD" w:rsidRDefault="004635B8" w:rsidP="004648DA">
            <w:pPr>
              <w:ind w:left="113" w:right="113"/>
              <w:jc w:val="center"/>
              <w:rPr>
                <w:rFonts w:ascii="Roboto Light" w:hAnsi="Roboto Light"/>
                <w:b/>
                <w:bCs/>
                <w:sz w:val="18"/>
                <w:szCs w:val="18"/>
              </w:rPr>
            </w:pPr>
            <w:r w:rsidRPr="008878FD">
              <w:rPr>
                <w:rFonts w:ascii="Roboto Light" w:hAnsi="Roboto Light"/>
                <w:b/>
                <w:bCs/>
                <w:sz w:val="18"/>
                <w:szCs w:val="18"/>
              </w:rPr>
              <w:t>Leadership and governance</w:t>
            </w:r>
          </w:p>
        </w:tc>
        <w:tc>
          <w:tcPr>
            <w:tcW w:w="8561" w:type="dxa"/>
            <w:shd w:val="clear" w:color="auto" w:fill="FFFFFF" w:themeFill="background1"/>
          </w:tcPr>
          <w:p w14:paraId="790345A2" w14:textId="722CBC54" w:rsidR="004635B8" w:rsidRPr="00FD5F23" w:rsidRDefault="008878FD" w:rsidP="008878F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Can articulate an understanding of leadership based on contemporary theory and good practice </w:t>
            </w:r>
          </w:p>
        </w:tc>
        <w:tc>
          <w:tcPr>
            <w:tcW w:w="1276" w:type="dxa"/>
            <w:shd w:val="clear" w:color="auto" w:fill="FFFFFF" w:themeFill="background1"/>
          </w:tcPr>
          <w:p w14:paraId="0D9344BA" w14:textId="77777777" w:rsidR="004635B8" w:rsidRPr="008878FD" w:rsidRDefault="004635B8" w:rsidP="00834A0F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4635B8" w:rsidRPr="00DA542E" w14:paraId="1A842B7A" w14:textId="77777777" w:rsidTr="008878FD">
        <w:trPr>
          <w:cantSplit/>
          <w:trHeight w:val="283"/>
        </w:trPr>
        <w:tc>
          <w:tcPr>
            <w:tcW w:w="846" w:type="dxa"/>
            <w:vMerge/>
            <w:shd w:val="clear" w:color="auto" w:fill="CC3399"/>
            <w:vAlign w:val="center"/>
          </w:tcPr>
          <w:p w14:paraId="1C052DF3" w14:textId="77777777" w:rsidR="004635B8" w:rsidRPr="008878FD" w:rsidRDefault="004635B8" w:rsidP="004648DA">
            <w:pPr>
              <w:jc w:val="center"/>
              <w:rPr>
                <w:rFonts w:ascii="Roboto Light" w:hAnsi="Roboto Light"/>
                <w:sz w:val="18"/>
                <w:szCs w:val="18"/>
              </w:rPr>
            </w:pPr>
          </w:p>
        </w:tc>
        <w:tc>
          <w:tcPr>
            <w:tcW w:w="8561" w:type="dxa"/>
            <w:shd w:val="clear" w:color="auto" w:fill="FFFFFF" w:themeFill="background1"/>
          </w:tcPr>
          <w:p w14:paraId="0DC07974" w14:textId="6B97EB13" w:rsidR="004635B8" w:rsidRPr="00FD5F23" w:rsidRDefault="008878FD" w:rsidP="008878F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Recognises the role of leaders in shaping organisational culture/s appropriate to a Ministerial PJP </w:t>
            </w:r>
          </w:p>
        </w:tc>
        <w:tc>
          <w:tcPr>
            <w:tcW w:w="1276" w:type="dxa"/>
            <w:shd w:val="clear" w:color="auto" w:fill="FFFFFF" w:themeFill="background1"/>
          </w:tcPr>
          <w:p w14:paraId="2C001722" w14:textId="77777777" w:rsidR="004635B8" w:rsidRPr="008878FD" w:rsidRDefault="004635B8" w:rsidP="00834A0F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4635B8" w:rsidRPr="00DA542E" w14:paraId="314B76A8" w14:textId="77777777" w:rsidTr="008878FD">
        <w:trPr>
          <w:cantSplit/>
          <w:trHeight w:val="283"/>
        </w:trPr>
        <w:tc>
          <w:tcPr>
            <w:tcW w:w="846" w:type="dxa"/>
            <w:vMerge/>
            <w:shd w:val="clear" w:color="auto" w:fill="CC3399"/>
            <w:vAlign w:val="center"/>
          </w:tcPr>
          <w:p w14:paraId="5B849CAB" w14:textId="77777777" w:rsidR="004635B8" w:rsidRPr="008878FD" w:rsidRDefault="004635B8" w:rsidP="004648DA">
            <w:pPr>
              <w:jc w:val="center"/>
              <w:rPr>
                <w:rFonts w:ascii="Roboto Light" w:hAnsi="Roboto Light"/>
                <w:sz w:val="18"/>
                <w:szCs w:val="18"/>
              </w:rPr>
            </w:pPr>
          </w:p>
        </w:tc>
        <w:tc>
          <w:tcPr>
            <w:tcW w:w="8561" w:type="dxa"/>
            <w:shd w:val="clear" w:color="auto" w:fill="FFFFFF" w:themeFill="background1"/>
            <w:vAlign w:val="center"/>
          </w:tcPr>
          <w:p w14:paraId="097B328D" w14:textId="4E6AA064" w:rsidR="004635B8" w:rsidRPr="00FD5F23" w:rsidRDefault="008878FD" w:rsidP="008878F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Demonstrates an understanding of processes for ethical decision-making within a Christian ministry </w:t>
            </w:r>
          </w:p>
        </w:tc>
        <w:tc>
          <w:tcPr>
            <w:tcW w:w="1276" w:type="dxa"/>
            <w:shd w:val="clear" w:color="auto" w:fill="FFFFFF" w:themeFill="background1"/>
          </w:tcPr>
          <w:p w14:paraId="564F0A50" w14:textId="77777777" w:rsidR="004635B8" w:rsidRPr="008878FD" w:rsidRDefault="004635B8" w:rsidP="00834A0F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4635B8" w:rsidRPr="00DA542E" w14:paraId="2E1DB738" w14:textId="77777777" w:rsidTr="008878FD">
        <w:trPr>
          <w:cantSplit/>
          <w:trHeight w:val="283"/>
        </w:trPr>
        <w:tc>
          <w:tcPr>
            <w:tcW w:w="846" w:type="dxa"/>
            <w:vMerge/>
            <w:shd w:val="clear" w:color="auto" w:fill="CC3399"/>
            <w:vAlign w:val="center"/>
          </w:tcPr>
          <w:p w14:paraId="3713CB78" w14:textId="77777777" w:rsidR="004635B8" w:rsidRPr="008878FD" w:rsidRDefault="004635B8" w:rsidP="004648DA">
            <w:pPr>
              <w:jc w:val="center"/>
              <w:rPr>
                <w:rFonts w:ascii="Roboto Light" w:hAnsi="Roboto Light"/>
                <w:sz w:val="18"/>
                <w:szCs w:val="18"/>
              </w:rPr>
            </w:pPr>
          </w:p>
        </w:tc>
        <w:tc>
          <w:tcPr>
            <w:tcW w:w="8561" w:type="dxa"/>
            <w:shd w:val="clear" w:color="auto" w:fill="FFFFFF" w:themeFill="background1"/>
            <w:vAlign w:val="center"/>
          </w:tcPr>
          <w:p w14:paraId="0D719C87" w14:textId="6857F6AF" w:rsidR="004635B8" w:rsidRPr="00FD5F23" w:rsidRDefault="008878FD" w:rsidP="008878F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Can articulate the role of governance and administration in serving the mission of a Ministerial PJP </w:t>
            </w:r>
          </w:p>
        </w:tc>
        <w:tc>
          <w:tcPr>
            <w:tcW w:w="1276" w:type="dxa"/>
            <w:shd w:val="clear" w:color="auto" w:fill="FFFFFF" w:themeFill="background1"/>
          </w:tcPr>
          <w:p w14:paraId="5A8EAA07" w14:textId="77777777" w:rsidR="004635B8" w:rsidRPr="008878FD" w:rsidRDefault="004635B8" w:rsidP="00834A0F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4635B8" w:rsidRPr="00DA542E" w14:paraId="42F0C7C4" w14:textId="77777777" w:rsidTr="008878FD">
        <w:trPr>
          <w:cantSplit/>
          <w:trHeight w:val="283"/>
        </w:trPr>
        <w:tc>
          <w:tcPr>
            <w:tcW w:w="846" w:type="dxa"/>
            <w:vMerge/>
            <w:shd w:val="clear" w:color="auto" w:fill="CC3399"/>
            <w:vAlign w:val="center"/>
          </w:tcPr>
          <w:p w14:paraId="450AAFAB" w14:textId="77777777" w:rsidR="004635B8" w:rsidRPr="008878FD" w:rsidRDefault="004635B8" w:rsidP="004648DA">
            <w:pPr>
              <w:jc w:val="center"/>
              <w:rPr>
                <w:rFonts w:ascii="Roboto Light" w:hAnsi="Roboto Light"/>
                <w:sz w:val="18"/>
                <w:szCs w:val="18"/>
              </w:rPr>
            </w:pPr>
          </w:p>
        </w:tc>
        <w:tc>
          <w:tcPr>
            <w:tcW w:w="8561" w:type="dxa"/>
            <w:shd w:val="clear" w:color="auto" w:fill="FFFFFF" w:themeFill="background1"/>
            <w:vAlign w:val="center"/>
          </w:tcPr>
          <w:p w14:paraId="4602022C" w14:textId="4CE58D81" w:rsidR="004635B8" w:rsidRPr="00FD5F23" w:rsidRDefault="008878FD" w:rsidP="008878F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Has corporate governance capability and knowledge, including knowledge of the differing roles of Canonical Steward, Board Directors and Executive Leadership </w:t>
            </w:r>
          </w:p>
        </w:tc>
        <w:tc>
          <w:tcPr>
            <w:tcW w:w="1276" w:type="dxa"/>
            <w:shd w:val="clear" w:color="auto" w:fill="FFFFFF" w:themeFill="background1"/>
          </w:tcPr>
          <w:p w14:paraId="561A1DA9" w14:textId="77777777" w:rsidR="004635B8" w:rsidRPr="008878FD" w:rsidRDefault="004635B8" w:rsidP="00834A0F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4635B8" w:rsidRPr="00DA542E" w14:paraId="34B01607" w14:textId="77777777" w:rsidTr="008878FD">
        <w:trPr>
          <w:cantSplit/>
          <w:trHeight w:val="283"/>
        </w:trPr>
        <w:tc>
          <w:tcPr>
            <w:tcW w:w="846" w:type="dxa"/>
            <w:vMerge/>
            <w:shd w:val="clear" w:color="auto" w:fill="CC3399"/>
            <w:vAlign w:val="center"/>
          </w:tcPr>
          <w:p w14:paraId="2A2C8F35" w14:textId="77777777" w:rsidR="004635B8" w:rsidRPr="008878FD" w:rsidRDefault="004635B8" w:rsidP="004648DA">
            <w:pPr>
              <w:jc w:val="center"/>
              <w:rPr>
                <w:rFonts w:ascii="Roboto Light" w:hAnsi="Roboto Light"/>
                <w:sz w:val="18"/>
                <w:szCs w:val="18"/>
              </w:rPr>
            </w:pPr>
          </w:p>
        </w:tc>
        <w:tc>
          <w:tcPr>
            <w:tcW w:w="8561" w:type="dxa"/>
            <w:shd w:val="clear" w:color="auto" w:fill="FFFFFF" w:themeFill="background1"/>
            <w:vAlign w:val="center"/>
          </w:tcPr>
          <w:p w14:paraId="0A7EB867" w14:textId="03E252D4" w:rsidR="004635B8" w:rsidRPr="00FD5F23" w:rsidRDefault="008878FD" w:rsidP="008878F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Demonstrates an understanding of strategic planning, change management and risk management </w:t>
            </w:r>
          </w:p>
        </w:tc>
        <w:tc>
          <w:tcPr>
            <w:tcW w:w="1276" w:type="dxa"/>
            <w:shd w:val="clear" w:color="auto" w:fill="FFFFFF" w:themeFill="background1"/>
          </w:tcPr>
          <w:p w14:paraId="3A74FA38" w14:textId="77777777" w:rsidR="004635B8" w:rsidRPr="008878FD" w:rsidRDefault="004635B8" w:rsidP="00834A0F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280D36" w:rsidRPr="00DA542E" w14:paraId="112D6081" w14:textId="77777777" w:rsidTr="008878FD">
        <w:trPr>
          <w:cantSplit/>
          <w:trHeight w:val="283"/>
        </w:trPr>
        <w:tc>
          <w:tcPr>
            <w:tcW w:w="846" w:type="dxa"/>
            <w:vMerge/>
            <w:shd w:val="clear" w:color="auto" w:fill="CC3399"/>
            <w:vAlign w:val="center"/>
          </w:tcPr>
          <w:p w14:paraId="46333D57" w14:textId="77777777" w:rsidR="00280D36" w:rsidRPr="008878FD" w:rsidRDefault="00280D36" w:rsidP="004648DA">
            <w:pPr>
              <w:jc w:val="center"/>
              <w:rPr>
                <w:rFonts w:ascii="Roboto Light" w:hAnsi="Roboto Light"/>
                <w:sz w:val="18"/>
                <w:szCs w:val="18"/>
              </w:rPr>
            </w:pPr>
          </w:p>
        </w:tc>
        <w:tc>
          <w:tcPr>
            <w:tcW w:w="8561" w:type="dxa"/>
            <w:shd w:val="clear" w:color="auto" w:fill="FFFFFF" w:themeFill="background1"/>
            <w:vAlign w:val="center"/>
          </w:tcPr>
          <w:p w14:paraId="36C4FEA9" w14:textId="56A93E18" w:rsidR="00280D36" w:rsidRPr="00FD5F23" w:rsidRDefault="008878FD" w:rsidP="008878F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Demonstrates sufficient understanding of Financial Planning and Management and Business Administration to interrogate Budgets, Reports and Audits of a Ministerial PJP </w:t>
            </w:r>
          </w:p>
        </w:tc>
        <w:tc>
          <w:tcPr>
            <w:tcW w:w="1276" w:type="dxa"/>
            <w:shd w:val="clear" w:color="auto" w:fill="FFFFFF" w:themeFill="background1"/>
          </w:tcPr>
          <w:p w14:paraId="3E6A5AE2" w14:textId="77777777" w:rsidR="00280D36" w:rsidRPr="008878FD" w:rsidRDefault="00280D36" w:rsidP="00834A0F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4635B8" w:rsidRPr="00DA542E" w14:paraId="04F60CDB" w14:textId="77777777" w:rsidTr="00FD5F23">
        <w:trPr>
          <w:cantSplit/>
          <w:trHeight w:val="283"/>
        </w:trPr>
        <w:tc>
          <w:tcPr>
            <w:tcW w:w="846" w:type="dxa"/>
            <w:vMerge/>
            <w:tcBorders>
              <w:bottom w:val="single" w:sz="4" w:space="0" w:color="auto"/>
            </w:tcBorders>
            <w:shd w:val="clear" w:color="auto" w:fill="CC3399"/>
            <w:vAlign w:val="center"/>
          </w:tcPr>
          <w:p w14:paraId="6249E2A8" w14:textId="77777777" w:rsidR="004635B8" w:rsidRPr="008878FD" w:rsidRDefault="004635B8" w:rsidP="004648DA">
            <w:pPr>
              <w:jc w:val="center"/>
              <w:rPr>
                <w:rFonts w:ascii="Roboto Light" w:hAnsi="Roboto Light"/>
                <w:sz w:val="18"/>
                <w:szCs w:val="18"/>
              </w:rPr>
            </w:pPr>
          </w:p>
        </w:tc>
        <w:tc>
          <w:tcPr>
            <w:tcW w:w="8561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789383F" w14:textId="0D83545D" w:rsidR="004635B8" w:rsidRPr="00FD5F23" w:rsidRDefault="008878FD" w:rsidP="008878F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Demonstrates a broad understanding of the domains of Employment Services, Information Technology, Property issues and their relationship to governance in a Ministerial PJP. 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63FB455" w14:textId="77777777" w:rsidR="004635B8" w:rsidRPr="008878FD" w:rsidRDefault="004635B8" w:rsidP="00834A0F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4635B8" w:rsidRPr="00DA542E" w14:paraId="1FE5DDCB" w14:textId="77777777" w:rsidTr="00FD5F23">
        <w:trPr>
          <w:trHeight w:val="113"/>
        </w:trPr>
        <w:tc>
          <w:tcPr>
            <w:tcW w:w="846" w:type="dxa"/>
            <w:tcBorders>
              <w:right w:val="nil"/>
            </w:tcBorders>
            <w:vAlign w:val="center"/>
          </w:tcPr>
          <w:p w14:paraId="7F5BE03B" w14:textId="77777777" w:rsidR="004635B8" w:rsidRPr="008878FD" w:rsidRDefault="004635B8" w:rsidP="004648DA">
            <w:pPr>
              <w:jc w:val="center"/>
              <w:rPr>
                <w:rFonts w:ascii="Roboto Light" w:hAnsi="Roboto Light"/>
                <w:sz w:val="12"/>
                <w:szCs w:val="12"/>
              </w:rPr>
            </w:pPr>
          </w:p>
        </w:tc>
        <w:tc>
          <w:tcPr>
            <w:tcW w:w="8561" w:type="dxa"/>
            <w:tcBorders>
              <w:left w:val="nil"/>
              <w:right w:val="nil"/>
            </w:tcBorders>
          </w:tcPr>
          <w:p w14:paraId="02B6358B" w14:textId="77777777" w:rsidR="004635B8" w:rsidRPr="00FD5F23" w:rsidRDefault="004635B8" w:rsidP="00834A0F">
            <w:pPr>
              <w:rPr>
                <w:rFonts w:ascii="Roboto Light" w:hAnsi="Roboto Light"/>
                <w:sz w:val="18"/>
                <w:szCs w:val="18"/>
              </w:rPr>
            </w:pPr>
          </w:p>
        </w:tc>
        <w:tc>
          <w:tcPr>
            <w:tcW w:w="1276" w:type="dxa"/>
            <w:tcBorders>
              <w:left w:val="nil"/>
            </w:tcBorders>
          </w:tcPr>
          <w:p w14:paraId="2330BD96" w14:textId="77777777" w:rsidR="004635B8" w:rsidRPr="008878FD" w:rsidRDefault="004635B8" w:rsidP="00834A0F">
            <w:pPr>
              <w:rPr>
                <w:rFonts w:ascii="Roboto Light" w:hAnsi="Roboto Light"/>
                <w:sz w:val="12"/>
                <w:szCs w:val="12"/>
              </w:rPr>
            </w:pPr>
          </w:p>
        </w:tc>
      </w:tr>
      <w:tr w:rsidR="00280D36" w:rsidRPr="00DA542E" w14:paraId="0F275400" w14:textId="77777777" w:rsidTr="00FD5F23">
        <w:trPr>
          <w:cantSplit/>
          <w:trHeight w:val="964"/>
        </w:trPr>
        <w:tc>
          <w:tcPr>
            <w:tcW w:w="846" w:type="dxa"/>
            <w:tcBorders>
              <w:bottom w:val="single" w:sz="4" w:space="0" w:color="auto"/>
            </w:tcBorders>
            <w:shd w:val="clear" w:color="auto" w:fill="DEEAF6" w:themeFill="accent5" w:themeFillTint="33"/>
            <w:textDirection w:val="btLr"/>
            <w:vAlign w:val="center"/>
          </w:tcPr>
          <w:p w14:paraId="507A6500" w14:textId="77777777" w:rsidR="00280D36" w:rsidRPr="008878FD" w:rsidRDefault="00280D36" w:rsidP="004648DA">
            <w:pPr>
              <w:ind w:left="113" w:right="113"/>
              <w:jc w:val="center"/>
              <w:rPr>
                <w:rFonts w:ascii="Roboto Light" w:hAnsi="Roboto Light"/>
                <w:b/>
                <w:bCs/>
                <w:sz w:val="18"/>
                <w:szCs w:val="18"/>
              </w:rPr>
            </w:pPr>
            <w:r w:rsidRPr="008878FD">
              <w:rPr>
                <w:rFonts w:ascii="Roboto Light" w:hAnsi="Roboto Light"/>
                <w:b/>
                <w:bCs/>
                <w:sz w:val="18"/>
                <w:szCs w:val="18"/>
              </w:rPr>
              <w:t>Ministry context</w:t>
            </w:r>
          </w:p>
        </w:tc>
        <w:tc>
          <w:tcPr>
            <w:tcW w:w="856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8189F2" w14:textId="4D8DDBFF" w:rsidR="00280D36" w:rsidRPr="00FD5F23" w:rsidRDefault="008878FD" w:rsidP="008878F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Has knowledge and experience relevant to the context of the MPJP’s ministries 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95AD54" w14:textId="77777777" w:rsidR="00280D36" w:rsidRPr="008878FD" w:rsidRDefault="00280D36" w:rsidP="00280D36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4635B8" w:rsidRPr="00DA542E" w14:paraId="7077FDEB" w14:textId="77777777" w:rsidTr="00FD5F23">
        <w:trPr>
          <w:trHeight w:val="113"/>
        </w:trPr>
        <w:tc>
          <w:tcPr>
            <w:tcW w:w="846" w:type="dxa"/>
            <w:tcBorders>
              <w:right w:val="nil"/>
            </w:tcBorders>
            <w:vAlign w:val="center"/>
          </w:tcPr>
          <w:p w14:paraId="2FE6F0C5" w14:textId="77777777" w:rsidR="004635B8" w:rsidRPr="008878FD" w:rsidRDefault="004635B8" w:rsidP="004648DA">
            <w:pPr>
              <w:jc w:val="center"/>
              <w:rPr>
                <w:rFonts w:ascii="Roboto Light" w:hAnsi="Roboto Light"/>
                <w:sz w:val="12"/>
                <w:szCs w:val="12"/>
              </w:rPr>
            </w:pPr>
          </w:p>
        </w:tc>
        <w:tc>
          <w:tcPr>
            <w:tcW w:w="8561" w:type="dxa"/>
            <w:tcBorders>
              <w:left w:val="nil"/>
              <w:right w:val="nil"/>
            </w:tcBorders>
          </w:tcPr>
          <w:p w14:paraId="49AF70FC" w14:textId="77777777" w:rsidR="004635B8" w:rsidRPr="00FD5F23" w:rsidRDefault="004635B8" w:rsidP="00834A0F">
            <w:pPr>
              <w:rPr>
                <w:rFonts w:ascii="Roboto Light" w:hAnsi="Roboto Light"/>
                <w:sz w:val="18"/>
                <w:szCs w:val="18"/>
              </w:rPr>
            </w:pPr>
          </w:p>
        </w:tc>
        <w:tc>
          <w:tcPr>
            <w:tcW w:w="1276" w:type="dxa"/>
            <w:tcBorders>
              <w:left w:val="nil"/>
            </w:tcBorders>
          </w:tcPr>
          <w:p w14:paraId="6A8E4EF5" w14:textId="77777777" w:rsidR="004635B8" w:rsidRPr="008878FD" w:rsidRDefault="004635B8" w:rsidP="00834A0F">
            <w:pPr>
              <w:rPr>
                <w:rFonts w:ascii="Roboto Light" w:hAnsi="Roboto Light"/>
                <w:sz w:val="12"/>
                <w:szCs w:val="12"/>
              </w:rPr>
            </w:pPr>
          </w:p>
        </w:tc>
      </w:tr>
      <w:tr w:rsidR="00A73554" w:rsidRPr="00DA542E" w14:paraId="3AC67AEB" w14:textId="77777777" w:rsidTr="008878FD">
        <w:trPr>
          <w:cantSplit/>
          <w:trHeight w:val="283"/>
        </w:trPr>
        <w:tc>
          <w:tcPr>
            <w:tcW w:w="846" w:type="dxa"/>
            <w:vMerge w:val="restart"/>
            <w:shd w:val="clear" w:color="auto" w:fill="FFFFCC"/>
            <w:textDirection w:val="btLr"/>
            <w:vAlign w:val="center"/>
          </w:tcPr>
          <w:p w14:paraId="4EE2A652" w14:textId="1DFE8E76" w:rsidR="00A73554" w:rsidRPr="008878FD" w:rsidRDefault="00A73554" w:rsidP="004648DA">
            <w:pPr>
              <w:ind w:left="113" w:right="113"/>
              <w:jc w:val="center"/>
              <w:rPr>
                <w:rFonts w:ascii="Roboto Light" w:hAnsi="Roboto Light"/>
                <w:b/>
                <w:bCs/>
                <w:sz w:val="18"/>
                <w:szCs w:val="18"/>
              </w:rPr>
            </w:pPr>
            <w:r w:rsidRPr="008878FD">
              <w:rPr>
                <w:rFonts w:ascii="Roboto Light" w:hAnsi="Roboto Light"/>
                <w:b/>
                <w:bCs/>
                <w:sz w:val="18"/>
                <w:szCs w:val="18"/>
              </w:rPr>
              <w:t>Human</w:t>
            </w:r>
          </w:p>
        </w:tc>
        <w:tc>
          <w:tcPr>
            <w:tcW w:w="8561" w:type="dxa"/>
            <w:shd w:val="clear" w:color="auto" w:fill="auto"/>
          </w:tcPr>
          <w:p w14:paraId="681366E9" w14:textId="21FE17C5" w:rsidR="00A73554" w:rsidRPr="00FD5F23" w:rsidRDefault="008878FD" w:rsidP="008878F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Demonstrates a commitment to the dignity and equality of all persons </w:t>
            </w:r>
          </w:p>
        </w:tc>
        <w:tc>
          <w:tcPr>
            <w:tcW w:w="1276" w:type="dxa"/>
            <w:shd w:val="clear" w:color="auto" w:fill="auto"/>
          </w:tcPr>
          <w:p w14:paraId="4B5FF1A7" w14:textId="77777777" w:rsidR="00A73554" w:rsidRPr="008878FD" w:rsidRDefault="00A73554" w:rsidP="00834A0F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A73554" w:rsidRPr="00DA542E" w14:paraId="0D289E7A" w14:textId="77777777" w:rsidTr="008878FD">
        <w:trPr>
          <w:cantSplit/>
          <w:trHeight w:val="283"/>
        </w:trPr>
        <w:tc>
          <w:tcPr>
            <w:tcW w:w="846" w:type="dxa"/>
            <w:vMerge/>
            <w:shd w:val="clear" w:color="auto" w:fill="FFFFCC"/>
            <w:textDirection w:val="btLr"/>
            <w:vAlign w:val="center"/>
          </w:tcPr>
          <w:p w14:paraId="4655164F" w14:textId="258C9A0C" w:rsidR="00A73554" w:rsidRPr="008878FD" w:rsidRDefault="00A73554" w:rsidP="004648DA">
            <w:pPr>
              <w:ind w:left="113" w:right="113"/>
              <w:jc w:val="center"/>
              <w:rPr>
                <w:rFonts w:ascii="Roboto Light" w:hAnsi="Roboto Light"/>
                <w:b/>
                <w:bCs/>
                <w:sz w:val="18"/>
                <w:szCs w:val="18"/>
              </w:rPr>
            </w:pPr>
          </w:p>
        </w:tc>
        <w:tc>
          <w:tcPr>
            <w:tcW w:w="8561" w:type="dxa"/>
            <w:shd w:val="clear" w:color="auto" w:fill="auto"/>
          </w:tcPr>
          <w:p w14:paraId="4945AAF1" w14:textId="1A6215BF" w:rsidR="00A73554" w:rsidRPr="00FD5F23" w:rsidRDefault="008878FD" w:rsidP="008878F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Demonstrates the importance of stakeholder relations </w:t>
            </w:r>
          </w:p>
        </w:tc>
        <w:tc>
          <w:tcPr>
            <w:tcW w:w="1276" w:type="dxa"/>
            <w:shd w:val="clear" w:color="auto" w:fill="auto"/>
          </w:tcPr>
          <w:p w14:paraId="10BBBC04" w14:textId="77777777" w:rsidR="00A73554" w:rsidRPr="008878FD" w:rsidRDefault="00A73554" w:rsidP="00834A0F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A73554" w:rsidRPr="00DA542E" w14:paraId="2A948D26" w14:textId="77777777" w:rsidTr="008878FD">
        <w:trPr>
          <w:cantSplit/>
          <w:trHeight w:val="283"/>
        </w:trPr>
        <w:tc>
          <w:tcPr>
            <w:tcW w:w="846" w:type="dxa"/>
            <w:vMerge/>
            <w:shd w:val="clear" w:color="auto" w:fill="FFFFCC"/>
          </w:tcPr>
          <w:p w14:paraId="7593588E" w14:textId="77777777" w:rsidR="00A73554" w:rsidRPr="008878FD" w:rsidRDefault="00A73554" w:rsidP="00834A0F">
            <w:pPr>
              <w:rPr>
                <w:rFonts w:ascii="Roboto Light" w:hAnsi="Roboto Light"/>
                <w:sz w:val="18"/>
                <w:szCs w:val="18"/>
              </w:rPr>
            </w:pPr>
          </w:p>
        </w:tc>
        <w:tc>
          <w:tcPr>
            <w:tcW w:w="8561" w:type="dxa"/>
            <w:shd w:val="clear" w:color="auto" w:fill="auto"/>
          </w:tcPr>
          <w:p w14:paraId="30B92950" w14:textId="66B0A698" w:rsidR="00A73554" w:rsidRPr="00FD5F23" w:rsidRDefault="008878FD" w:rsidP="008878F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Demonstrates the value of First Nations perspectives </w:t>
            </w:r>
          </w:p>
        </w:tc>
        <w:tc>
          <w:tcPr>
            <w:tcW w:w="1276" w:type="dxa"/>
            <w:shd w:val="clear" w:color="auto" w:fill="auto"/>
          </w:tcPr>
          <w:p w14:paraId="4A72A0ED" w14:textId="77777777" w:rsidR="00A73554" w:rsidRPr="008878FD" w:rsidRDefault="00A73554" w:rsidP="00834A0F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A73554" w:rsidRPr="00DA542E" w14:paraId="033F2C50" w14:textId="77777777" w:rsidTr="008878FD">
        <w:trPr>
          <w:cantSplit/>
          <w:trHeight w:val="283"/>
        </w:trPr>
        <w:tc>
          <w:tcPr>
            <w:tcW w:w="846" w:type="dxa"/>
            <w:vMerge/>
            <w:shd w:val="clear" w:color="auto" w:fill="FFFFCC"/>
          </w:tcPr>
          <w:p w14:paraId="6A546A8F" w14:textId="77777777" w:rsidR="00A73554" w:rsidRPr="008878FD" w:rsidRDefault="00A73554" w:rsidP="00834A0F">
            <w:pPr>
              <w:rPr>
                <w:rFonts w:ascii="Roboto Light" w:hAnsi="Roboto Light"/>
                <w:sz w:val="18"/>
                <w:szCs w:val="18"/>
              </w:rPr>
            </w:pPr>
          </w:p>
        </w:tc>
        <w:tc>
          <w:tcPr>
            <w:tcW w:w="8561" w:type="dxa"/>
            <w:shd w:val="clear" w:color="auto" w:fill="auto"/>
          </w:tcPr>
          <w:p w14:paraId="4388F1A6" w14:textId="0ECDA903" w:rsidR="00A73554" w:rsidRPr="00FD5F23" w:rsidRDefault="008878FD" w:rsidP="008878F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Demonstrates maturity in forming and maintaining relationships and in building and nurturing community </w:t>
            </w:r>
          </w:p>
        </w:tc>
        <w:tc>
          <w:tcPr>
            <w:tcW w:w="1276" w:type="dxa"/>
            <w:shd w:val="clear" w:color="auto" w:fill="auto"/>
          </w:tcPr>
          <w:p w14:paraId="77AB5740" w14:textId="77777777" w:rsidR="00A73554" w:rsidRPr="008878FD" w:rsidRDefault="00A73554" w:rsidP="00834A0F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A73554" w:rsidRPr="00DA542E" w14:paraId="0BCEC787" w14:textId="77777777" w:rsidTr="008878FD">
        <w:trPr>
          <w:cantSplit/>
          <w:trHeight w:val="283"/>
        </w:trPr>
        <w:tc>
          <w:tcPr>
            <w:tcW w:w="846" w:type="dxa"/>
            <w:vMerge/>
            <w:shd w:val="clear" w:color="auto" w:fill="FFFFCC"/>
          </w:tcPr>
          <w:p w14:paraId="73BD738C" w14:textId="77777777" w:rsidR="00A73554" w:rsidRPr="008878FD" w:rsidRDefault="00A73554" w:rsidP="00834A0F">
            <w:pPr>
              <w:rPr>
                <w:rFonts w:ascii="Roboto Light" w:hAnsi="Roboto Light"/>
                <w:sz w:val="18"/>
                <w:szCs w:val="18"/>
              </w:rPr>
            </w:pPr>
          </w:p>
        </w:tc>
        <w:tc>
          <w:tcPr>
            <w:tcW w:w="8561" w:type="dxa"/>
            <w:shd w:val="clear" w:color="auto" w:fill="auto"/>
          </w:tcPr>
          <w:p w14:paraId="4606C1E9" w14:textId="2F3B3A58" w:rsidR="00A73554" w:rsidRPr="00FD5F23" w:rsidRDefault="008878FD" w:rsidP="008878FD">
            <w:pPr>
              <w:pStyle w:val="Pa8"/>
              <w:rPr>
                <w:rFonts w:cs="Roboto Light"/>
                <w:sz w:val="18"/>
                <w:szCs w:val="18"/>
              </w:rPr>
            </w:pPr>
            <w:r w:rsidRPr="00FD5F23">
              <w:rPr>
                <w:rStyle w:val="A12"/>
                <w:color w:val="auto"/>
                <w:sz w:val="18"/>
                <w:szCs w:val="18"/>
              </w:rPr>
              <w:t xml:space="preserve">Practises appropriate self-care </w:t>
            </w:r>
          </w:p>
        </w:tc>
        <w:tc>
          <w:tcPr>
            <w:tcW w:w="1276" w:type="dxa"/>
            <w:shd w:val="clear" w:color="auto" w:fill="auto"/>
          </w:tcPr>
          <w:p w14:paraId="0C49F1D2" w14:textId="77777777" w:rsidR="00A73554" w:rsidRPr="008878FD" w:rsidRDefault="00A73554" w:rsidP="00834A0F">
            <w:pPr>
              <w:rPr>
                <w:rFonts w:ascii="Roboto Light" w:hAnsi="Roboto Light"/>
                <w:sz w:val="20"/>
                <w:szCs w:val="20"/>
              </w:rPr>
            </w:pPr>
          </w:p>
        </w:tc>
      </w:tr>
    </w:tbl>
    <w:p w14:paraId="69E9BCA6" w14:textId="0D70975D" w:rsidR="004635B8" w:rsidRPr="005E32D1" w:rsidRDefault="004635B8" w:rsidP="00BA035F">
      <w:pPr>
        <w:spacing w:after="0" w:line="240" w:lineRule="auto"/>
        <w:rPr>
          <w:rFonts w:ascii="Arial" w:hAnsi="Arial" w:cs="Arial"/>
          <w:sz w:val="4"/>
          <w:szCs w:val="4"/>
        </w:rPr>
      </w:pPr>
    </w:p>
    <w:sectPr w:rsidR="004635B8" w:rsidRPr="005E32D1" w:rsidSect="00AB6546">
      <w:headerReference w:type="even" r:id="rId9"/>
      <w:footerReference w:type="default" r:id="rId10"/>
      <w:headerReference w:type="first" r:id="rId11"/>
      <w:pgSz w:w="11906" w:h="16838" w:code="9"/>
      <w:pgMar w:top="680" w:right="680" w:bottom="680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F74F9" w14:textId="77777777" w:rsidR="00CB0C98" w:rsidRDefault="00CB0C98" w:rsidP="00AA3B05">
      <w:pPr>
        <w:spacing w:after="0" w:line="240" w:lineRule="auto"/>
      </w:pPr>
      <w:r>
        <w:separator/>
      </w:r>
    </w:p>
  </w:endnote>
  <w:endnote w:type="continuationSeparator" w:id="0">
    <w:p w14:paraId="0D4AC02A" w14:textId="77777777" w:rsidR="00CB0C98" w:rsidRDefault="00CB0C98" w:rsidP="00AA3B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tone Sans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 Light">
    <w:altName w:val="Roboto Light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eastAsiaTheme="majorEastAsia" w:hAnsi="Arial" w:cs="Arial"/>
        <w:sz w:val="20"/>
        <w:szCs w:val="20"/>
      </w:rPr>
      <w:id w:val="-12669901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BBBF1C" w14:textId="4F68DB1E" w:rsidR="00D65CE1" w:rsidRPr="00294CE0" w:rsidRDefault="00D65CE1" w:rsidP="00294CE0">
        <w:pPr>
          <w:pStyle w:val="Footer"/>
          <w:jc w:val="right"/>
          <w:rPr>
            <w:rFonts w:ascii="Arial" w:eastAsiaTheme="majorEastAsia" w:hAnsi="Arial" w:cs="Arial"/>
            <w:sz w:val="20"/>
            <w:szCs w:val="20"/>
          </w:rPr>
        </w:pPr>
        <w:r w:rsidRPr="00294CE0">
          <w:rPr>
            <w:rFonts w:ascii="Arial" w:eastAsiaTheme="majorEastAsia" w:hAnsi="Arial" w:cs="Arial"/>
            <w:sz w:val="20"/>
            <w:szCs w:val="20"/>
          </w:rPr>
          <w:t xml:space="preserve">pg. </w:t>
        </w:r>
        <w:r w:rsidRPr="00294CE0">
          <w:rPr>
            <w:rFonts w:ascii="Arial" w:eastAsiaTheme="minorEastAsia" w:hAnsi="Arial" w:cs="Arial"/>
            <w:sz w:val="20"/>
            <w:szCs w:val="20"/>
          </w:rPr>
          <w:fldChar w:fldCharType="begin"/>
        </w:r>
        <w:r w:rsidRPr="00294CE0">
          <w:rPr>
            <w:rFonts w:ascii="Arial" w:hAnsi="Arial" w:cs="Arial"/>
            <w:sz w:val="20"/>
            <w:szCs w:val="20"/>
          </w:rPr>
          <w:instrText xml:space="preserve"> PAGE    \* MERGEFORMAT </w:instrText>
        </w:r>
        <w:r w:rsidRPr="00294CE0">
          <w:rPr>
            <w:rFonts w:ascii="Arial" w:eastAsiaTheme="minorEastAsia" w:hAnsi="Arial" w:cs="Arial"/>
            <w:sz w:val="20"/>
            <w:szCs w:val="20"/>
          </w:rPr>
          <w:fldChar w:fldCharType="separate"/>
        </w:r>
        <w:r w:rsidRPr="00294CE0">
          <w:rPr>
            <w:rFonts w:ascii="Arial" w:eastAsiaTheme="majorEastAsia" w:hAnsi="Arial" w:cs="Arial"/>
            <w:noProof/>
            <w:sz w:val="20"/>
            <w:szCs w:val="20"/>
          </w:rPr>
          <w:t>2</w:t>
        </w:r>
        <w:r w:rsidRPr="00294CE0">
          <w:rPr>
            <w:rFonts w:ascii="Arial" w:eastAsiaTheme="majorEastAsia" w:hAnsi="Arial" w:cs="Arial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9BADF" w14:textId="77777777" w:rsidR="00CB0C98" w:rsidRDefault="00CB0C98" w:rsidP="00AA3B05">
      <w:pPr>
        <w:spacing w:after="0" w:line="240" w:lineRule="auto"/>
      </w:pPr>
      <w:r>
        <w:separator/>
      </w:r>
    </w:p>
  </w:footnote>
  <w:footnote w:type="continuationSeparator" w:id="0">
    <w:p w14:paraId="4810EC20" w14:textId="77777777" w:rsidR="00CB0C98" w:rsidRDefault="00CB0C98" w:rsidP="00AA3B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B7F14" w14:textId="4991B8E6" w:rsidR="00D65CE1" w:rsidRDefault="00000000">
    <w:pPr>
      <w:pStyle w:val="Header"/>
    </w:pPr>
    <w:r>
      <w:rPr>
        <w:noProof/>
      </w:rPr>
      <w:pict w14:anchorId="36572E2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6248285" o:spid="_x0000_s1027" type="#_x0000_t136" alt="" style="position:absolute;margin-left:0;margin-top:0;width:434.6pt;height:260.75pt;rotation:315;z-index:-251649024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09170" w14:textId="1892B679" w:rsidR="00D65CE1" w:rsidRDefault="00000000">
    <w:pPr>
      <w:pStyle w:val="Header"/>
    </w:pPr>
    <w:r>
      <w:rPr>
        <w:noProof/>
      </w:rPr>
      <w:pict w14:anchorId="351F9B3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6248284" o:spid="_x0000_s1025" type="#_x0000_t136" alt="" style="position:absolute;margin-left:0;margin-top:0;width:434.6pt;height:260.7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709D0"/>
    <w:multiLevelType w:val="hybridMultilevel"/>
    <w:tmpl w:val="12C6935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325575"/>
    <w:multiLevelType w:val="hybridMultilevel"/>
    <w:tmpl w:val="3DF6516C"/>
    <w:lvl w:ilvl="0" w:tplc="0E6A69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AE415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86498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E9CA2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8C84B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C948D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CA8CF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FA89C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0BC7F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56943176"/>
    <w:multiLevelType w:val="hybridMultilevel"/>
    <w:tmpl w:val="82DEEE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0F1647"/>
    <w:multiLevelType w:val="hybridMultilevel"/>
    <w:tmpl w:val="9F8425F2"/>
    <w:lvl w:ilvl="0" w:tplc="CA54A1C0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322983"/>
    <w:multiLevelType w:val="hybridMultilevel"/>
    <w:tmpl w:val="773A8D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5192395">
    <w:abstractNumId w:val="2"/>
  </w:num>
  <w:num w:numId="2" w16cid:durableId="350840984">
    <w:abstractNumId w:val="1"/>
  </w:num>
  <w:num w:numId="3" w16cid:durableId="1272006370">
    <w:abstractNumId w:val="4"/>
  </w:num>
  <w:num w:numId="4" w16cid:durableId="464809795">
    <w:abstractNumId w:val="3"/>
  </w:num>
  <w:num w:numId="5" w16cid:durableId="3318350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yNjMztDAzsTA2MjNQ0lEKTi0uzszPAykwrAUAEVa2CCwAAAA="/>
  </w:docVars>
  <w:rsids>
    <w:rsidRoot w:val="00F420E3"/>
    <w:rsid w:val="00001B3D"/>
    <w:rsid w:val="000A149F"/>
    <w:rsid w:val="000A60E0"/>
    <w:rsid w:val="000A73C9"/>
    <w:rsid w:val="000B6BD7"/>
    <w:rsid w:val="000B7A70"/>
    <w:rsid w:val="000F52FF"/>
    <w:rsid w:val="001074FC"/>
    <w:rsid w:val="0013254D"/>
    <w:rsid w:val="00145BED"/>
    <w:rsid w:val="00156C1E"/>
    <w:rsid w:val="001C187D"/>
    <w:rsid w:val="001E7D5C"/>
    <w:rsid w:val="00203ADF"/>
    <w:rsid w:val="00215F68"/>
    <w:rsid w:val="0022040E"/>
    <w:rsid w:val="00221622"/>
    <w:rsid w:val="00221F7B"/>
    <w:rsid w:val="002345A2"/>
    <w:rsid w:val="0025232B"/>
    <w:rsid w:val="0026751A"/>
    <w:rsid w:val="00280D36"/>
    <w:rsid w:val="00294CE0"/>
    <w:rsid w:val="002B33B0"/>
    <w:rsid w:val="002F3B18"/>
    <w:rsid w:val="00346948"/>
    <w:rsid w:val="003475E8"/>
    <w:rsid w:val="003C2257"/>
    <w:rsid w:val="003F20A0"/>
    <w:rsid w:val="00407944"/>
    <w:rsid w:val="004635B8"/>
    <w:rsid w:val="004648DA"/>
    <w:rsid w:val="0046513B"/>
    <w:rsid w:val="004A28CF"/>
    <w:rsid w:val="004F66AF"/>
    <w:rsid w:val="00514FF5"/>
    <w:rsid w:val="00537913"/>
    <w:rsid w:val="00555AB7"/>
    <w:rsid w:val="00566815"/>
    <w:rsid w:val="0057162C"/>
    <w:rsid w:val="00593107"/>
    <w:rsid w:val="005A208B"/>
    <w:rsid w:val="005B3A60"/>
    <w:rsid w:val="005D0992"/>
    <w:rsid w:val="005D206B"/>
    <w:rsid w:val="005E32D1"/>
    <w:rsid w:val="0060509A"/>
    <w:rsid w:val="00665566"/>
    <w:rsid w:val="006B6B0A"/>
    <w:rsid w:val="006D7DF5"/>
    <w:rsid w:val="007A5DF9"/>
    <w:rsid w:val="007B4AC4"/>
    <w:rsid w:val="00834A0F"/>
    <w:rsid w:val="00857553"/>
    <w:rsid w:val="00861882"/>
    <w:rsid w:val="008878FD"/>
    <w:rsid w:val="008D0685"/>
    <w:rsid w:val="008D264E"/>
    <w:rsid w:val="008D68B9"/>
    <w:rsid w:val="008F47F4"/>
    <w:rsid w:val="0094694C"/>
    <w:rsid w:val="00963D29"/>
    <w:rsid w:val="0099473B"/>
    <w:rsid w:val="009A0D7F"/>
    <w:rsid w:val="009D3CD6"/>
    <w:rsid w:val="009D4E21"/>
    <w:rsid w:val="009E161A"/>
    <w:rsid w:val="009F6E24"/>
    <w:rsid w:val="00A064B1"/>
    <w:rsid w:val="00A30988"/>
    <w:rsid w:val="00A70DAE"/>
    <w:rsid w:val="00A73554"/>
    <w:rsid w:val="00A86096"/>
    <w:rsid w:val="00AA3B05"/>
    <w:rsid w:val="00AB6546"/>
    <w:rsid w:val="00AF3985"/>
    <w:rsid w:val="00B331D6"/>
    <w:rsid w:val="00B869F8"/>
    <w:rsid w:val="00B9169E"/>
    <w:rsid w:val="00BA035F"/>
    <w:rsid w:val="00C07867"/>
    <w:rsid w:val="00C078B0"/>
    <w:rsid w:val="00C12B8B"/>
    <w:rsid w:val="00C4029F"/>
    <w:rsid w:val="00C66089"/>
    <w:rsid w:val="00C825A2"/>
    <w:rsid w:val="00CB0C98"/>
    <w:rsid w:val="00CB7F88"/>
    <w:rsid w:val="00D21713"/>
    <w:rsid w:val="00D4409A"/>
    <w:rsid w:val="00D65CE1"/>
    <w:rsid w:val="00D945F9"/>
    <w:rsid w:val="00DD241F"/>
    <w:rsid w:val="00DF5714"/>
    <w:rsid w:val="00E04BF7"/>
    <w:rsid w:val="00E22D03"/>
    <w:rsid w:val="00E554F2"/>
    <w:rsid w:val="00E83F4F"/>
    <w:rsid w:val="00EC0278"/>
    <w:rsid w:val="00ED2CB4"/>
    <w:rsid w:val="00F031A0"/>
    <w:rsid w:val="00F250BF"/>
    <w:rsid w:val="00F420E3"/>
    <w:rsid w:val="00F46AC4"/>
    <w:rsid w:val="00F57F26"/>
    <w:rsid w:val="00F60096"/>
    <w:rsid w:val="00FA6BED"/>
    <w:rsid w:val="00FD5F23"/>
    <w:rsid w:val="00FD78E2"/>
    <w:rsid w:val="00FF7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FEE38B"/>
  <w15:chartTrackingRefBased/>
  <w15:docId w15:val="{A368FDB5-0621-43A1-BF70-D16977D56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F68"/>
  </w:style>
  <w:style w:type="paragraph" w:styleId="Heading1">
    <w:name w:val="heading 1"/>
    <w:basedOn w:val="Normal"/>
    <w:next w:val="Normal"/>
    <w:link w:val="Heading1Char"/>
    <w:uiPriority w:val="9"/>
    <w:qFormat/>
    <w:rsid w:val="004651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20E3"/>
    <w:pPr>
      <w:spacing w:after="0" w:line="240" w:lineRule="auto"/>
    </w:pPr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420E3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B0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B0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A3B05"/>
    <w:rPr>
      <w:vertAlign w:val="superscript"/>
    </w:rPr>
  </w:style>
  <w:style w:type="paragraph" w:customStyle="1" w:styleId="Default">
    <w:name w:val="Default"/>
    <w:rsid w:val="007A5DF9"/>
    <w:pPr>
      <w:autoSpaceDE w:val="0"/>
      <w:autoSpaceDN w:val="0"/>
      <w:adjustRightInd w:val="0"/>
      <w:spacing w:after="0" w:line="240" w:lineRule="auto"/>
    </w:pPr>
    <w:rPr>
      <w:rFonts w:ascii="Candara" w:hAnsi="Candara" w:cs="Candara"/>
      <w:color w:val="000000"/>
      <w:sz w:val="24"/>
      <w:szCs w:val="24"/>
    </w:rPr>
  </w:style>
  <w:style w:type="paragraph" w:customStyle="1" w:styleId="Pa5">
    <w:name w:val="Pa5"/>
    <w:basedOn w:val="Default"/>
    <w:next w:val="Default"/>
    <w:uiPriority w:val="99"/>
    <w:rsid w:val="008D264E"/>
    <w:pPr>
      <w:spacing w:line="171" w:lineRule="atLeast"/>
    </w:pPr>
    <w:rPr>
      <w:rFonts w:ascii="Stone Sans" w:hAnsi="Stone Sans" w:cstheme="minorBidi"/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rsid w:val="004651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651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513B"/>
  </w:style>
  <w:style w:type="paragraph" w:styleId="Footer">
    <w:name w:val="footer"/>
    <w:basedOn w:val="Normal"/>
    <w:link w:val="FooterChar"/>
    <w:uiPriority w:val="99"/>
    <w:unhideWhenUsed/>
    <w:rsid w:val="004651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513B"/>
  </w:style>
  <w:style w:type="character" w:styleId="Hyperlink">
    <w:name w:val="Hyperlink"/>
    <w:basedOn w:val="DefaultParagraphFont"/>
    <w:uiPriority w:val="99"/>
    <w:unhideWhenUsed/>
    <w:rsid w:val="004651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513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216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221622"/>
    <w:rPr>
      <w:b/>
      <w:bCs/>
    </w:rPr>
  </w:style>
  <w:style w:type="character" w:customStyle="1" w:styleId="text">
    <w:name w:val="text"/>
    <w:basedOn w:val="DefaultParagraphFont"/>
    <w:rsid w:val="00665566"/>
  </w:style>
  <w:style w:type="character" w:styleId="CommentReference">
    <w:name w:val="annotation reference"/>
    <w:basedOn w:val="DefaultParagraphFont"/>
    <w:uiPriority w:val="99"/>
    <w:semiHidden/>
    <w:unhideWhenUsed/>
    <w:rsid w:val="002345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45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45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45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45A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45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45A2"/>
    <w:rPr>
      <w:rFonts w:ascii="Segoe UI" w:hAnsi="Segoe UI" w:cs="Segoe UI"/>
      <w:sz w:val="18"/>
      <w:szCs w:val="18"/>
    </w:rPr>
  </w:style>
  <w:style w:type="paragraph" w:customStyle="1" w:styleId="Pa8">
    <w:name w:val="Pa8"/>
    <w:basedOn w:val="Default"/>
    <w:next w:val="Default"/>
    <w:uiPriority w:val="99"/>
    <w:rsid w:val="00145BED"/>
    <w:pPr>
      <w:spacing w:line="241" w:lineRule="atLeast"/>
    </w:pPr>
    <w:rPr>
      <w:rFonts w:ascii="Roboto Light" w:hAnsi="Roboto Light" w:cstheme="minorBidi"/>
      <w:color w:val="auto"/>
    </w:rPr>
  </w:style>
  <w:style w:type="character" w:customStyle="1" w:styleId="A12">
    <w:name w:val="A12"/>
    <w:uiPriority w:val="99"/>
    <w:rsid w:val="00145BED"/>
    <w:rPr>
      <w:rFonts w:cs="Roboto Light"/>
      <w:color w:val="221E1F"/>
      <w:sz w:val="17"/>
      <w:szCs w:val="1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74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7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5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C6DE1E-A487-4086-AB81-9272693C49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485</Words>
  <Characters>277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wrie Hallinan</dc:creator>
  <cp:keywords/>
  <dc:description/>
  <cp:lastModifiedBy>Lawrie Hallinan</cp:lastModifiedBy>
  <cp:revision>5</cp:revision>
  <dcterms:created xsi:type="dcterms:W3CDTF">2022-07-06T05:03:00Z</dcterms:created>
  <dcterms:modified xsi:type="dcterms:W3CDTF">2022-07-06T05:46:00Z</dcterms:modified>
</cp:coreProperties>
</file>